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2E664" w14:textId="1C9BEC39" w:rsidR="00411CB1" w:rsidRPr="00C72D64" w:rsidRDefault="006275F7" w:rsidP="00160668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val="en-US"/>
        </w:rPr>
        <w:t>Instrumen</w:t>
      </w:r>
      <w:r w:rsidR="00AF3EBF" w:rsidRPr="00C72D64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 1</w:t>
      </w:r>
      <w:r w:rsidR="00160668" w:rsidRPr="00C72D64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. </w:t>
      </w:r>
      <w:r w:rsidR="00411CB1" w:rsidRPr="00C72D64">
        <w:rPr>
          <w:rFonts w:ascii="Times New Roman" w:hAnsi="Times New Roman" w:cs="Times New Roman"/>
          <w:i/>
          <w:iCs/>
          <w:color w:val="000000" w:themeColor="text1"/>
          <w:spacing w:val="3"/>
          <w:sz w:val="24"/>
          <w:szCs w:val="24"/>
        </w:rPr>
        <w:t>The Resiliency Scale for Young Adults</w:t>
      </w:r>
      <w:r w:rsidR="00411CB1" w:rsidRPr="00C72D64">
        <w:rPr>
          <w:rFonts w:ascii="Times New Roman" w:hAnsi="Times New Roman" w:cs="Times New Roman"/>
          <w:color w:val="000000" w:themeColor="text1"/>
          <w:spacing w:val="3"/>
          <w:sz w:val="24"/>
          <w:szCs w:val="24"/>
        </w:rPr>
        <w:t xml:space="preserve"> </w:t>
      </w:r>
      <w:r w:rsidR="00411CB1" w:rsidRPr="00C72D64">
        <w:rPr>
          <w:rFonts w:ascii="Times New Roman" w:eastAsia="Calibri" w:hAnsi="Times New Roman" w:cs="Times New Roman"/>
          <w:sz w:val="24"/>
          <w:szCs w:val="24"/>
          <w:lang w:val="en-US"/>
        </w:rPr>
        <w:t>(RSYA)</w:t>
      </w:r>
    </w:p>
    <w:p w14:paraId="285CD279" w14:textId="77777777" w:rsidR="00411CB1" w:rsidRDefault="00411CB1" w:rsidP="00160668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color w:val="000000" w:themeColor="text1"/>
          <w:lang w:val="en-US"/>
        </w:rPr>
      </w:pPr>
    </w:p>
    <w:p w14:paraId="68E8BF47" w14:textId="77777777" w:rsidR="008668D7" w:rsidRPr="008C5A13" w:rsidRDefault="008668D7" w:rsidP="008668D7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u w:val="single"/>
          <w:lang w:val="id-ID"/>
        </w:rPr>
      </w:pPr>
      <w:r w:rsidRPr="00160668">
        <w:rPr>
          <w:rFonts w:ascii="Times New Roman" w:hAnsi="Times New Roman" w:cs="Times New Roman"/>
          <w:color w:val="000000" w:themeColor="text1"/>
          <w:u w:val="single"/>
          <w:lang w:val="id-ID"/>
        </w:rPr>
        <w:t>Petunjuk Pengisian</w:t>
      </w:r>
    </w:p>
    <w:p w14:paraId="5BDF67BB" w14:textId="77777777" w:rsidR="008668D7" w:rsidRDefault="008668D7" w:rsidP="008668D7">
      <w:pPr>
        <w:spacing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8C5A13">
        <w:rPr>
          <w:rFonts w:ascii="Times New Roman" w:hAnsi="Times New Roman" w:cs="Times New Roman"/>
          <w:color w:val="000000" w:themeColor="text1"/>
        </w:rPr>
        <w:t>Berikut ini adalah daftar hal-hal yang terjadi pada orang-orang, dan apa yang mereka pikirkan, rasakan, atau lakukan. Bacalah setiap kalimat dengan seksama, dan pilih salah satu jawaban (Tidak Pernah, Jarang, Kadang-Kadang, Sering, atau Hampir Selalu) yang paling sesuai dengan diri Anda. Cobalah untuk menjawab semua pertanyaan. Tidak ada jawaban benar atau salah</w:t>
      </w:r>
      <w:r>
        <w:rPr>
          <w:rFonts w:ascii="Times New Roman" w:hAnsi="Times New Roman" w:cs="Times New Roman"/>
          <w:color w:val="000000" w:themeColor="text1"/>
        </w:rPr>
        <w:t>.</w:t>
      </w:r>
    </w:p>
    <w:p w14:paraId="7895714D" w14:textId="77777777" w:rsidR="008668D7" w:rsidRDefault="008668D7" w:rsidP="008668D7">
      <w:pPr>
        <w:spacing w:line="240" w:lineRule="auto"/>
        <w:jc w:val="both"/>
        <w:rPr>
          <w:rFonts w:ascii="Times New Roman" w:hAnsi="Times New Roman" w:cs="Times New Roman"/>
          <w:color w:val="000000" w:themeColor="text1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67"/>
        <w:gridCol w:w="1862"/>
        <w:gridCol w:w="1885"/>
        <w:gridCol w:w="1862"/>
        <w:gridCol w:w="1874"/>
      </w:tblGrid>
      <w:tr w:rsidR="008668D7" w:rsidRPr="008C5A13" w14:paraId="5E4D137D" w14:textId="77777777" w:rsidTr="00154331">
        <w:trPr>
          <w:jc w:val="center"/>
        </w:trPr>
        <w:tc>
          <w:tcPr>
            <w:tcW w:w="2014" w:type="dxa"/>
            <w:vAlign w:val="center"/>
          </w:tcPr>
          <w:p w14:paraId="18288532" w14:textId="77777777" w:rsidR="008668D7" w:rsidRPr="008C5A13" w:rsidRDefault="008668D7" w:rsidP="00154331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C5A13">
              <w:rPr>
                <w:rFonts w:ascii="Times New Roman" w:hAnsi="Times New Roman" w:cs="Times New Roman"/>
                <w:color w:val="000000" w:themeColor="text1"/>
              </w:rPr>
              <w:t>Tidak Pernah</w:t>
            </w:r>
          </w:p>
        </w:tc>
        <w:tc>
          <w:tcPr>
            <w:tcW w:w="2014" w:type="dxa"/>
            <w:vAlign w:val="center"/>
          </w:tcPr>
          <w:p w14:paraId="658A8A21" w14:textId="77777777" w:rsidR="008668D7" w:rsidRPr="008C5A13" w:rsidRDefault="008668D7" w:rsidP="00154331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C5A13">
              <w:rPr>
                <w:rFonts w:ascii="Times New Roman" w:hAnsi="Times New Roman" w:cs="Times New Roman"/>
                <w:color w:val="000000" w:themeColor="text1"/>
              </w:rPr>
              <w:t>Jarang</w:t>
            </w:r>
          </w:p>
        </w:tc>
        <w:tc>
          <w:tcPr>
            <w:tcW w:w="2014" w:type="dxa"/>
            <w:vAlign w:val="center"/>
          </w:tcPr>
          <w:p w14:paraId="0EE21252" w14:textId="77777777" w:rsidR="008668D7" w:rsidRPr="008C5A13" w:rsidRDefault="008668D7" w:rsidP="00154331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C5A13">
              <w:rPr>
                <w:rFonts w:ascii="Times New Roman" w:hAnsi="Times New Roman" w:cs="Times New Roman"/>
                <w:color w:val="000000" w:themeColor="text1"/>
              </w:rPr>
              <w:t>Kadang-Kadang</w:t>
            </w:r>
          </w:p>
        </w:tc>
        <w:tc>
          <w:tcPr>
            <w:tcW w:w="2014" w:type="dxa"/>
            <w:vAlign w:val="center"/>
          </w:tcPr>
          <w:p w14:paraId="11E590B5" w14:textId="77777777" w:rsidR="008668D7" w:rsidRPr="008C5A13" w:rsidRDefault="008668D7" w:rsidP="00154331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C5A13">
              <w:rPr>
                <w:rFonts w:ascii="Times New Roman" w:hAnsi="Times New Roman" w:cs="Times New Roman"/>
                <w:color w:val="000000" w:themeColor="text1"/>
              </w:rPr>
              <w:t>Sering</w:t>
            </w:r>
          </w:p>
        </w:tc>
        <w:tc>
          <w:tcPr>
            <w:tcW w:w="2014" w:type="dxa"/>
            <w:vAlign w:val="center"/>
          </w:tcPr>
          <w:p w14:paraId="2EED3D15" w14:textId="77777777" w:rsidR="008668D7" w:rsidRPr="008C5A13" w:rsidRDefault="008668D7" w:rsidP="00154331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C5A13">
              <w:rPr>
                <w:rFonts w:ascii="Times New Roman" w:hAnsi="Times New Roman" w:cs="Times New Roman"/>
                <w:color w:val="000000" w:themeColor="text1"/>
              </w:rPr>
              <w:t>Hampir Selalu</w:t>
            </w:r>
          </w:p>
        </w:tc>
      </w:tr>
      <w:tr w:rsidR="008668D7" w:rsidRPr="008C5A13" w14:paraId="19E350DE" w14:textId="77777777" w:rsidTr="00154331">
        <w:trPr>
          <w:jc w:val="center"/>
        </w:trPr>
        <w:tc>
          <w:tcPr>
            <w:tcW w:w="2014" w:type="dxa"/>
            <w:vAlign w:val="center"/>
          </w:tcPr>
          <w:p w14:paraId="4DF1797A" w14:textId="77777777" w:rsidR="008668D7" w:rsidRPr="008C5A13" w:rsidRDefault="008668D7" w:rsidP="00154331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C5A13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2014" w:type="dxa"/>
            <w:vAlign w:val="center"/>
          </w:tcPr>
          <w:p w14:paraId="43CE19B5" w14:textId="77777777" w:rsidR="008668D7" w:rsidRPr="008C5A13" w:rsidRDefault="008668D7" w:rsidP="00154331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C5A13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2014" w:type="dxa"/>
            <w:vAlign w:val="center"/>
          </w:tcPr>
          <w:p w14:paraId="54BD0D2B" w14:textId="77777777" w:rsidR="008668D7" w:rsidRPr="008C5A13" w:rsidRDefault="008668D7" w:rsidP="00154331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C5A13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2014" w:type="dxa"/>
            <w:vAlign w:val="center"/>
          </w:tcPr>
          <w:p w14:paraId="73AF1158" w14:textId="77777777" w:rsidR="008668D7" w:rsidRPr="008C5A13" w:rsidRDefault="008668D7" w:rsidP="00154331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C5A13"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  <w:tc>
          <w:tcPr>
            <w:tcW w:w="2014" w:type="dxa"/>
            <w:vAlign w:val="center"/>
          </w:tcPr>
          <w:p w14:paraId="1E395E4C" w14:textId="77777777" w:rsidR="008668D7" w:rsidRPr="008C5A13" w:rsidRDefault="008668D7" w:rsidP="00154331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C5A13"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</w:tr>
    </w:tbl>
    <w:p w14:paraId="0DEDBB8C" w14:textId="77777777" w:rsidR="008668D7" w:rsidRDefault="008668D7" w:rsidP="008668D7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color w:val="000000" w:themeColor="text1"/>
          <w:lang w:val="en-US"/>
        </w:rPr>
      </w:pPr>
    </w:p>
    <w:tbl>
      <w:tblPr>
        <w:tblStyle w:val="TableGrid"/>
        <w:tblW w:w="8930" w:type="dxa"/>
        <w:jc w:val="center"/>
        <w:tblLook w:val="04A0" w:firstRow="1" w:lastRow="0" w:firstColumn="1" w:lastColumn="0" w:noHBand="0" w:noVBand="1"/>
      </w:tblPr>
      <w:tblGrid>
        <w:gridCol w:w="457"/>
        <w:gridCol w:w="5506"/>
        <w:gridCol w:w="703"/>
        <w:gridCol w:w="566"/>
        <w:gridCol w:w="566"/>
        <w:gridCol w:w="566"/>
        <w:gridCol w:w="566"/>
      </w:tblGrid>
      <w:tr w:rsidR="008668D7" w:rsidRPr="008C5A13" w14:paraId="4CFB843D" w14:textId="77777777" w:rsidTr="00154331">
        <w:trPr>
          <w:jc w:val="center"/>
        </w:trPr>
        <w:tc>
          <w:tcPr>
            <w:tcW w:w="457" w:type="dxa"/>
          </w:tcPr>
          <w:p w14:paraId="7440A1AE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506" w:type="dxa"/>
          </w:tcPr>
          <w:p w14:paraId="6E877669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Saya selalu mencoba melihat sisi baik dari segala sesuatu.</w:t>
            </w:r>
          </w:p>
        </w:tc>
        <w:tc>
          <w:tcPr>
            <w:tcW w:w="703" w:type="dxa"/>
          </w:tcPr>
          <w:p w14:paraId="5DD6910E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0B87AA1E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6E96072E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0C9E5817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31A61EE2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18E34C14" w14:textId="77777777" w:rsidTr="00154331">
        <w:trPr>
          <w:jc w:val="center"/>
        </w:trPr>
        <w:tc>
          <w:tcPr>
            <w:tcW w:w="457" w:type="dxa"/>
          </w:tcPr>
          <w:p w14:paraId="680D0494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506" w:type="dxa"/>
          </w:tcPr>
          <w:p w14:paraId="56759B99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Orang bilang saya mudah kesal.</w:t>
            </w:r>
          </w:p>
        </w:tc>
        <w:tc>
          <w:tcPr>
            <w:tcW w:w="703" w:type="dxa"/>
          </w:tcPr>
          <w:p w14:paraId="78DF23C1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236BA7E3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74148435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5220CFCD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4FD0D0B3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1B70DEC4" w14:textId="77777777" w:rsidTr="00154331">
        <w:trPr>
          <w:jc w:val="center"/>
        </w:trPr>
        <w:tc>
          <w:tcPr>
            <w:tcW w:w="457" w:type="dxa"/>
          </w:tcPr>
          <w:p w14:paraId="62EA6811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506" w:type="dxa"/>
          </w:tcPr>
          <w:p w14:paraId="55A734FB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Hidup saya akan bahagia.</w:t>
            </w:r>
          </w:p>
        </w:tc>
        <w:tc>
          <w:tcPr>
            <w:tcW w:w="703" w:type="dxa"/>
          </w:tcPr>
          <w:p w14:paraId="0AA8751A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7BA119D8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6E696488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5C42B95B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06CDACF5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2AEBCA59" w14:textId="77777777" w:rsidTr="00154331">
        <w:trPr>
          <w:jc w:val="center"/>
        </w:trPr>
        <w:tc>
          <w:tcPr>
            <w:tcW w:w="457" w:type="dxa"/>
          </w:tcPr>
          <w:p w14:paraId="541EBBAD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  <w:tc>
          <w:tcPr>
            <w:tcW w:w="5506" w:type="dxa"/>
          </w:tcPr>
          <w:p w14:paraId="3A12B7B6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Saya bisa memaafkan keluarga saya jika mereka membuat saya kesal.</w:t>
            </w:r>
          </w:p>
        </w:tc>
        <w:tc>
          <w:tcPr>
            <w:tcW w:w="703" w:type="dxa"/>
          </w:tcPr>
          <w:p w14:paraId="7B1E8F1D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5E654F1C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6F98BD82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51AB2A59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2E847791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7349B663" w14:textId="77777777" w:rsidTr="00154331">
        <w:trPr>
          <w:jc w:val="center"/>
        </w:trPr>
        <w:tc>
          <w:tcPr>
            <w:tcW w:w="457" w:type="dxa"/>
          </w:tcPr>
          <w:p w14:paraId="32BE758D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5</w:t>
            </w:r>
          </w:p>
        </w:tc>
        <w:tc>
          <w:tcPr>
            <w:tcW w:w="5506" w:type="dxa"/>
          </w:tcPr>
          <w:p w14:paraId="4FB0650F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Saya dapat membuat perubahan besar dalam hidup saya ketika saya butuh melakukannya.</w:t>
            </w:r>
          </w:p>
        </w:tc>
        <w:tc>
          <w:tcPr>
            <w:tcW w:w="703" w:type="dxa"/>
          </w:tcPr>
          <w:p w14:paraId="3D21CB30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547CC900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5237F9AA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4871C17A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4F18538A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45FCC811" w14:textId="77777777" w:rsidTr="00154331">
        <w:trPr>
          <w:jc w:val="center"/>
        </w:trPr>
        <w:tc>
          <w:tcPr>
            <w:tcW w:w="457" w:type="dxa"/>
          </w:tcPr>
          <w:p w14:paraId="6DE6EB53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6</w:t>
            </w:r>
          </w:p>
        </w:tc>
        <w:tc>
          <w:tcPr>
            <w:tcW w:w="5506" w:type="dxa"/>
          </w:tcPr>
          <w:p w14:paraId="4EDEB6A1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Perasaan saya mudah terluka.</w:t>
            </w:r>
          </w:p>
        </w:tc>
        <w:tc>
          <w:tcPr>
            <w:tcW w:w="703" w:type="dxa"/>
          </w:tcPr>
          <w:p w14:paraId="5111127B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16FEEA47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4C6E675B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427FE56D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3F91587F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0770AADE" w14:textId="77777777" w:rsidTr="00154331">
        <w:trPr>
          <w:jc w:val="center"/>
        </w:trPr>
        <w:tc>
          <w:tcPr>
            <w:tcW w:w="457" w:type="dxa"/>
          </w:tcPr>
          <w:p w14:paraId="0D941C68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7</w:t>
            </w:r>
          </w:p>
        </w:tc>
        <w:tc>
          <w:tcPr>
            <w:tcW w:w="5506" w:type="dxa"/>
          </w:tcPr>
          <w:p w14:paraId="0612684C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Ketika saya kesal, saya tetap kesal sekitar seminggu lamanya.</w:t>
            </w:r>
          </w:p>
        </w:tc>
        <w:tc>
          <w:tcPr>
            <w:tcW w:w="703" w:type="dxa"/>
          </w:tcPr>
          <w:p w14:paraId="0B37ED06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7B8CC89B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62F8E2CF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01220CD3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1252A42A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0AB91F4E" w14:textId="77777777" w:rsidTr="00154331">
        <w:trPr>
          <w:jc w:val="center"/>
        </w:trPr>
        <w:tc>
          <w:tcPr>
            <w:tcW w:w="457" w:type="dxa"/>
          </w:tcPr>
          <w:p w14:paraId="0857A9D5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8</w:t>
            </w:r>
          </w:p>
        </w:tc>
        <w:tc>
          <w:tcPr>
            <w:tcW w:w="5506" w:type="dxa"/>
          </w:tcPr>
          <w:p w14:paraId="261AFB6D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Jika saya memiliki masalah, saya dapat menyelesaikannya.</w:t>
            </w:r>
          </w:p>
        </w:tc>
        <w:tc>
          <w:tcPr>
            <w:tcW w:w="703" w:type="dxa"/>
          </w:tcPr>
          <w:p w14:paraId="742C58C7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6456BA1F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6E2F282D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22253C49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098692C4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3D91D4FE" w14:textId="77777777" w:rsidTr="00154331">
        <w:trPr>
          <w:jc w:val="center"/>
        </w:trPr>
        <w:tc>
          <w:tcPr>
            <w:tcW w:w="457" w:type="dxa"/>
          </w:tcPr>
          <w:p w14:paraId="7AF2AC5A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9</w:t>
            </w:r>
          </w:p>
        </w:tc>
        <w:tc>
          <w:tcPr>
            <w:tcW w:w="5506" w:type="dxa"/>
          </w:tcPr>
          <w:p w14:paraId="4ACB01AA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Orang-orang tahu siapa saya yang sebenarnya.</w:t>
            </w:r>
          </w:p>
        </w:tc>
        <w:tc>
          <w:tcPr>
            <w:tcW w:w="703" w:type="dxa"/>
          </w:tcPr>
          <w:p w14:paraId="690BB218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00BC2CAC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4E0A6FD1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01707AA6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531DE973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7B2EC3EF" w14:textId="77777777" w:rsidTr="00154331">
        <w:trPr>
          <w:jc w:val="center"/>
        </w:trPr>
        <w:tc>
          <w:tcPr>
            <w:tcW w:w="457" w:type="dxa"/>
          </w:tcPr>
          <w:p w14:paraId="1EA4EF04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0</w:t>
            </w:r>
          </w:p>
        </w:tc>
        <w:tc>
          <w:tcPr>
            <w:tcW w:w="5506" w:type="dxa"/>
          </w:tcPr>
          <w:p w14:paraId="38721EA8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Saya menyukai orang-orang.</w:t>
            </w:r>
          </w:p>
        </w:tc>
        <w:tc>
          <w:tcPr>
            <w:tcW w:w="703" w:type="dxa"/>
          </w:tcPr>
          <w:p w14:paraId="0D0EE156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0EE74C9A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5A7277CD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746AD4BA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416FDAEE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669AC0FE" w14:textId="77777777" w:rsidTr="00154331">
        <w:trPr>
          <w:jc w:val="center"/>
        </w:trPr>
        <w:tc>
          <w:tcPr>
            <w:tcW w:w="457" w:type="dxa"/>
          </w:tcPr>
          <w:p w14:paraId="4C1FA21B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1</w:t>
            </w:r>
          </w:p>
        </w:tc>
        <w:tc>
          <w:tcPr>
            <w:tcW w:w="5506" w:type="dxa"/>
          </w:tcPr>
          <w:p w14:paraId="749AD06E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Jika sesuatu yang buruk terjadi, saya dapat meminta bantuan teman saya.</w:t>
            </w:r>
          </w:p>
        </w:tc>
        <w:tc>
          <w:tcPr>
            <w:tcW w:w="703" w:type="dxa"/>
          </w:tcPr>
          <w:p w14:paraId="723AF801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5B493BDE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238A9715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16D2B588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2C8ADF06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5FDC6607" w14:textId="77777777" w:rsidTr="00154331">
        <w:trPr>
          <w:jc w:val="center"/>
        </w:trPr>
        <w:tc>
          <w:tcPr>
            <w:tcW w:w="457" w:type="dxa"/>
          </w:tcPr>
          <w:p w14:paraId="59EACBFB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2</w:t>
            </w:r>
          </w:p>
        </w:tc>
        <w:tc>
          <w:tcPr>
            <w:tcW w:w="5506" w:type="dxa"/>
          </w:tcPr>
          <w:p w14:paraId="1FA031C1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Saya dapat merasa sangat kesal sampai saya tidak tahan dengan perasaan saya.</w:t>
            </w:r>
          </w:p>
        </w:tc>
        <w:tc>
          <w:tcPr>
            <w:tcW w:w="703" w:type="dxa"/>
          </w:tcPr>
          <w:p w14:paraId="5FA17D39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514DD1D1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31771E29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41CCDF90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6BA97AE4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79949285" w14:textId="77777777" w:rsidTr="00154331">
        <w:trPr>
          <w:jc w:val="center"/>
        </w:trPr>
        <w:tc>
          <w:tcPr>
            <w:tcW w:w="457" w:type="dxa"/>
          </w:tcPr>
          <w:p w14:paraId="2542F548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3</w:t>
            </w:r>
          </w:p>
        </w:tc>
        <w:tc>
          <w:tcPr>
            <w:tcW w:w="5506" w:type="dxa"/>
          </w:tcPr>
          <w:p w14:paraId="14C8A3B9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Ada orang-orang yang akan membantu saya jika sesuatu yang buruk terjadi.</w:t>
            </w:r>
          </w:p>
        </w:tc>
        <w:tc>
          <w:tcPr>
            <w:tcW w:w="703" w:type="dxa"/>
          </w:tcPr>
          <w:p w14:paraId="703DBE81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0BC253F3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391B5922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69374E9B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09CF87AC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56B9AF37" w14:textId="77777777" w:rsidTr="00154331">
        <w:trPr>
          <w:jc w:val="center"/>
        </w:trPr>
        <w:tc>
          <w:tcPr>
            <w:tcW w:w="457" w:type="dxa"/>
          </w:tcPr>
          <w:p w14:paraId="53C5EBA1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4</w:t>
            </w:r>
          </w:p>
        </w:tc>
        <w:tc>
          <w:tcPr>
            <w:tcW w:w="5506" w:type="dxa"/>
          </w:tcPr>
          <w:p w14:paraId="6AED6E4E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Saya menyambut perubahan-perubahan dalam hidup saya sebagai kesempatan untuk bertumbuh.</w:t>
            </w:r>
          </w:p>
        </w:tc>
        <w:tc>
          <w:tcPr>
            <w:tcW w:w="703" w:type="dxa"/>
          </w:tcPr>
          <w:p w14:paraId="31AD98FA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6BD2855C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065312C3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3C036B87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6A40E5B8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5D93A42C" w14:textId="77777777" w:rsidTr="00154331">
        <w:trPr>
          <w:jc w:val="center"/>
        </w:trPr>
        <w:tc>
          <w:tcPr>
            <w:tcW w:w="457" w:type="dxa"/>
          </w:tcPr>
          <w:p w14:paraId="2C83B5FC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5</w:t>
            </w:r>
          </w:p>
        </w:tc>
        <w:tc>
          <w:tcPr>
            <w:tcW w:w="5506" w:type="dxa"/>
          </w:tcPr>
          <w:p w14:paraId="53E958B1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Saya melakukan berbagai hal dengan baik.</w:t>
            </w:r>
          </w:p>
        </w:tc>
        <w:tc>
          <w:tcPr>
            <w:tcW w:w="703" w:type="dxa"/>
          </w:tcPr>
          <w:p w14:paraId="39FC5777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20B44FEB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406A9C20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54F4427A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39A72DC5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5F49DA82" w14:textId="77777777" w:rsidTr="00154331">
        <w:trPr>
          <w:jc w:val="center"/>
        </w:trPr>
        <w:tc>
          <w:tcPr>
            <w:tcW w:w="457" w:type="dxa"/>
          </w:tcPr>
          <w:p w14:paraId="040E2260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6</w:t>
            </w:r>
          </w:p>
        </w:tc>
        <w:tc>
          <w:tcPr>
            <w:tcW w:w="5506" w:type="dxa"/>
          </w:tcPr>
          <w:p w14:paraId="2D49700D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Saya menemukan makna dalam kesulitan-kesulitan yang menghadang saya.</w:t>
            </w:r>
          </w:p>
        </w:tc>
        <w:tc>
          <w:tcPr>
            <w:tcW w:w="703" w:type="dxa"/>
          </w:tcPr>
          <w:p w14:paraId="755C7EE2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787C8DF9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5D5F7C9F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333CC0A5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3CB74E76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33034795" w14:textId="77777777" w:rsidTr="00154331">
        <w:trPr>
          <w:jc w:val="center"/>
        </w:trPr>
        <w:tc>
          <w:tcPr>
            <w:tcW w:w="457" w:type="dxa"/>
          </w:tcPr>
          <w:p w14:paraId="2F509EAB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7</w:t>
            </w:r>
          </w:p>
        </w:tc>
        <w:tc>
          <w:tcPr>
            <w:tcW w:w="5506" w:type="dxa"/>
          </w:tcPr>
          <w:p w14:paraId="42E3E01C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Saya dapat membiarkan orang lain mengetahui perasaan saya yang sebenarnya.</w:t>
            </w:r>
          </w:p>
        </w:tc>
        <w:tc>
          <w:tcPr>
            <w:tcW w:w="703" w:type="dxa"/>
          </w:tcPr>
          <w:p w14:paraId="3B1971C8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5A2ED6CD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51F36BCF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027BCF47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62CB798F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0EA611BF" w14:textId="77777777" w:rsidTr="00154331">
        <w:trPr>
          <w:jc w:val="center"/>
        </w:trPr>
        <w:tc>
          <w:tcPr>
            <w:tcW w:w="457" w:type="dxa"/>
          </w:tcPr>
          <w:p w14:paraId="1FDDE770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8</w:t>
            </w:r>
          </w:p>
        </w:tc>
        <w:tc>
          <w:tcPr>
            <w:tcW w:w="5506" w:type="dxa"/>
          </w:tcPr>
          <w:p w14:paraId="1F047208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Ketika saya kesal, saya bereaksi tanpa berpikir.</w:t>
            </w:r>
          </w:p>
        </w:tc>
        <w:tc>
          <w:tcPr>
            <w:tcW w:w="703" w:type="dxa"/>
          </w:tcPr>
          <w:p w14:paraId="0897552E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30AB88FF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3FB37CD2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63C86A7D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1AAA3453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39DB9763" w14:textId="77777777" w:rsidTr="00154331">
        <w:trPr>
          <w:jc w:val="center"/>
        </w:trPr>
        <w:tc>
          <w:tcPr>
            <w:tcW w:w="457" w:type="dxa"/>
          </w:tcPr>
          <w:p w14:paraId="14038BB4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9</w:t>
            </w:r>
          </w:p>
        </w:tc>
        <w:tc>
          <w:tcPr>
            <w:tcW w:w="5506" w:type="dxa"/>
          </w:tcPr>
          <w:p w14:paraId="67133E85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Saya dapat mengatasi krisis hidup yang menghadang saya.</w:t>
            </w:r>
          </w:p>
        </w:tc>
        <w:tc>
          <w:tcPr>
            <w:tcW w:w="703" w:type="dxa"/>
          </w:tcPr>
          <w:p w14:paraId="6852751E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3E63E2F4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1906896D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2AD2EBD2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78ADAD3B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57C3FAA7" w14:textId="77777777" w:rsidTr="00154331">
        <w:trPr>
          <w:jc w:val="center"/>
        </w:trPr>
        <w:tc>
          <w:tcPr>
            <w:tcW w:w="457" w:type="dxa"/>
          </w:tcPr>
          <w:p w14:paraId="384B7A9F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0</w:t>
            </w:r>
          </w:p>
        </w:tc>
        <w:tc>
          <w:tcPr>
            <w:tcW w:w="5506" w:type="dxa"/>
          </w:tcPr>
          <w:p w14:paraId="42ABEE71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Saya mencari hal 'baik' dalam hidup.</w:t>
            </w:r>
          </w:p>
        </w:tc>
        <w:tc>
          <w:tcPr>
            <w:tcW w:w="703" w:type="dxa"/>
          </w:tcPr>
          <w:p w14:paraId="58E7463B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3B7E35D4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73E3CB2C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04F649EE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777ED526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1246063D" w14:textId="77777777" w:rsidTr="00154331">
        <w:trPr>
          <w:jc w:val="center"/>
        </w:trPr>
        <w:tc>
          <w:tcPr>
            <w:tcW w:w="457" w:type="dxa"/>
          </w:tcPr>
          <w:p w14:paraId="1473CF95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1</w:t>
            </w:r>
          </w:p>
        </w:tc>
        <w:tc>
          <w:tcPr>
            <w:tcW w:w="5506" w:type="dxa"/>
          </w:tcPr>
          <w:p w14:paraId="39EF44B8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Saya melihat rintangan sebagai tantangan yang harus diatasi.</w:t>
            </w:r>
          </w:p>
        </w:tc>
        <w:tc>
          <w:tcPr>
            <w:tcW w:w="703" w:type="dxa"/>
          </w:tcPr>
          <w:p w14:paraId="2B2C2C86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58B4D6D0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2CA1C401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54E9170E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0D2652E0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14F73AAB" w14:textId="77777777" w:rsidTr="00154331">
        <w:trPr>
          <w:jc w:val="center"/>
        </w:trPr>
        <w:tc>
          <w:tcPr>
            <w:tcW w:w="457" w:type="dxa"/>
          </w:tcPr>
          <w:p w14:paraId="236A01BE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2</w:t>
            </w:r>
          </w:p>
        </w:tc>
        <w:tc>
          <w:tcPr>
            <w:tcW w:w="5506" w:type="dxa"/>
          </w:tcPr>
          <w:p w14:paraId="34D1969D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Saya dapat bertemu orang baru dengan mudah.</w:t>
            </w:r>
          </w:p>
        </w:tc>
        <w:tc>
          <w:tcPr>
            <w:tcW w:w="703" w:type="dxa"/>
          </w:tcPr>
          <w:p w14:paraId="678BCE8A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797F653D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275BBE96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05AB49DA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173CDD01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5B08A39F" w14:textId="77777777" w:rsidTr="00154331">
        <w:trPr>
          <w:jc w:val="center"/>
        </w:trPr>
        <w:tc>
          <w:tcPr>
            <w:tcW w:w="457" w:type="dxa"/>
          </w:tcPr>
          <w:p w14:paraId="6B927AA6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3</w:t>
            </w:r>
          </w:p>
        </w:tc>
        <w:tc>
          <w:tcPr>
            <w:tcW w:w="5506" w:type="dxa"/>
          </w:tcPr>
          <w:p w14:paraId="6D782BE9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Saya menyambut perubahan dalam hidup saya.</w:t>
            </w:r>
          </w:p>
        </w:tc>
        <w:tc>
          <w:tcPr>
            <w:tcW w:w="703" w:type="dxa"/>
          </w:tcPr>
          <w:p w14:paraId="3639825B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574AA883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662F800E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47508A74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77DC5728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18E1641E" w14:textId="77777777" w:rsidTr="00154331">
        <w:trPr>
          <w:jc w:val="center"/>
        </w:trPr>
        <w:tc>
          <w:tcPr>
            <w:tcW w:w="457" w:type="dxa"/>
          </w:tcPr>
          <w:p w14:paraId="757A01F8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4</w:t>
            </w:r>
          </w:p>
        </w:tc>
        <w:tc>
          <w:tcPr>
            <w:tcW w:w="5506" w:type="dxa"/>
          </w:tcPr>
          <w:p w14:paraId="64AA86EB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Saya dapat mempercayai orang lain.</w:t>
            </w:r>
          </w:p>
        </w:tc>
        <w:tc>
          <w:tcPr>
            <w:tcW w:w="703" w:type="dxa"/>
          </w:tcPr>
          <w:p w14:paraId="7D06E113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0BF591D6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66E88300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00F6830D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0C0E3A5B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18EBA468" w14:textId="77777777" w:rsidTr="00154331">
        <w:trPr>
          <w:jc w:val="center"/>
        </w:trPr>
        <w:tc>
          <w:tcPr>
            <w:tcW w:w="457" w:type="dxa"/>
          </w:tcPr>
          <w:p w14:paraId="19CA9493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5</w:t>
            </w:r>
          </w:p>
        </w:tc>
        <w:tc>
          <w:tcPr>
            <w:tcW w:w="5506" w:type="dxa"/>
          </w:tcPr>
          <w:p w14:paraId="0BB29A0B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Saya dapat berbaikan dengan teman setelah bertengkar.</w:t>
            </w:r>
          </w:p>
        </w:tc>
        <w:tc>
          <w:tcPr>
            <w:tcW w:w="703" w:type="dxa"/>
          </w:tcPr>
          <w:p w14:paraId="5DCC5087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023A39E7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0ECC0F77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4579F2B8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726146F2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1C9A9408" w14:textId="77777777" w:rsidTr="00154331">
        <w:trPr>
          <w:jc w:val="center"/>
        </w:trPr>
        <w:tc>
          <w:tcPr>
            <w:tcW w:w="457" w:type="dxa"/>
          </w:tcPr>
          <w:p w14:paraId="230EF23D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6</w:t>
            </w:r>
          </w:p>
        </w:tc>
        <w:tc>
          <w:tcPr>
            <w:tcW w:w="5506" w:type="dxa"/>
          </w:tcPr>
          <w:p w14:paraId="0F6FDA71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Saya dapat meminta bantuan saat saya membutuhkannya.</w:t>
            </w:r>
          </w:p>
        </w:tc>
        <w:tc>
          <w:tcPr>
            <w:tcW w:w="703" w:type="dxa"/>
          </w:tcPr>
          <w:p w14:paraId="511BD114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3330D6AA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73A80EE6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115070EA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56086F16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19EB5300" w14:textId="77777777" w:rsidTr="00154331">
        <w:trPr>
          <w:jc w:val="center"/>
        </w:trPr>
        <w:tc>
          <w:tcPr>
            <w:tcW w:w="457" w:type="dxa"/>
          </w:tcPr>
          <w:p w14:paraId="712DC61A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7</w:t>
            </w:r>
          </w:p>
        </w:tc>
        <w:tc>
          <w:tcPr>
            <w:tcW w:w="5506" w:type="dxa"/>
          </w:tcPr>
          <w:p w14:paraId="0415D36D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Saat saya kesal, saya membuat kesalahan.</w:t>
            </w:r>
          </w:p>
        </w:tc>
        <w:tc>
          <w:tcPr>
            <w:tcW w:w="703" w:type="dxa"/>
          </w:tcPr>
          <w:p w14:paraId="545CB95D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04400A8B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27E11D3C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022B5D1E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54A004F7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6CB5F1B3" w14:textId="77777777" w:rsidTr="00154331">
        <w:trPr>
          <w:jc w:val="center"/>
        </w:trPr>
        <w:tc>
          <w:tcPr>
            <w:tcW w:w="457" w:type="dxa"/>
          </w:tcPr>
          <w:p w14:paraId="73DBD441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8</w:t>
            </w:r>
          </w:p>
        </w:tc>
        <w:tc>
          <w:tcPr>
            <w:tcW w:w="5506" w:type="dxa"/>
          </w:tcPr>
          <w:p w14:paraId="536AB6BA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Saya merasa saya memegang kendali atas hidup saya.</w:t>
            </w:r>
          </w:p>
        </w:tc>
        <w:tc>
          <w:tcPr>
            <w:tcW w:w="703" w:type="dxa"/>
          </w:tcPr>
          <w:p w14:paraId="3FF0D3D0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14FAAF07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70195890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17676EEC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761708B5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1FD6FD8E" w14:textId="77777777" w:rsidTr="00154331">
        <w:trPr>
          <w:jc w:val="center"/>
        </w:trPr>
        <w:tc>
          <w:tcPr>
            <w:tcW w:w="457" w:type="dxa"/>
          </w:tcPr>
          <w:p w14:paraId="1B065A3D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9</w:t>
            </w:r>
          </w:p>
        </w:tc>
        <w:tc>
          <w:tcPr>
            <w:tcW w:w="5506" w:type="dxa"/>
          </w:tcPr>
          <w:p w14:paraId="5DC09386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Ketika saya kesal, saya tetap kesal sepanjang hari.</w:t>
            </w:r>
          </w:p>
        </w:tc>
        <w:tc>
          <w:tcPr>
            <w:tcW w:w="703" w:type="dxa"/>
          </w:tcPr>
          <w:p w14:paraId="3FE872D1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53898E6C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5F299E8C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5AB44E7A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5233948E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6DC4BF9D" w14:textId="77777777" w:rsidTr="00154331">
        <w:trPr>
          <w:jc w:val="center"/>
        </w:trPr>
        <w:tc>
          <w:tcPr>
            <w:tcW w:w="457" w:type="dxa"/>
          </w:tcPr>
          <w:p w14:paraId="15C9EEA1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lastRenderedPageBreak/>
              <w:t>30</w:t>
            </w:r>
          </w:p>
        </w:tc>
        <w:tc>
          <w:tcPr>
            <w:tcW w:w="5506" w:type="dxa"/>
          </w:tcPr>
          <w:p w14:paraId="7ED4593F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Jika orang-orang mengecewakan saya, saya dapat memaafkan mereka.</w:t>
            </w:r>
          </w:p>
        </w:tc>
        <w:tc>
          <w:tcPr>
            <w:tcW w:w="703" w:type="dxa"/>
          </w:tcPr>
          <w:p w14:paraId="3370C005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07835CA8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55864E87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1C7F8569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632DC3FD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32018C38" w14:textId="77777777" w:rsidTr="00154331">
        <w:trPr>
          <w:jc w:val="center"/>
        </w:trPr>
        <w:tc>
          <w:tcPr>
            <w:tcW w:w="457" w:type="dxa"/>
          </w:tcPr>
          <w:p w14:paraId="2FF7C9CB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1</w:t>
            </w:r>
          </w:p>
        </w:tc>
        <w:tc>
          <w:tcPr>
            <w:tcW w:w="5506" w:type="dxa"/>
          </w:tcPr>
          <w:p w14:paraId="50054FFB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Jika saya kesal atau marah, ada seseorang yang dapat saya ajak bicara.</w:t>
            </w:r>
          </w:p>
        </w:tc>
        <w:tc>
          <w:tcPr>
            <w:tcW w:w="703" w:type="dxa"/>
          </w:tcPr>
          <w:p w14:paraId="76DA24D9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29C4A2C7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77A56F33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20A7FF99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68056506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2C651D66" w14:textId="77777777" w:rsidTr="00154331">
        <w:trPr>
          <w:jc w:val="center"/>
        </w:trPr>
        <w:tc>
          <w:tcPr>
            <w:tcW w:w="457" w:type="dxa"/>
          </w:tcPr>
          <w:p w14:paraId="006D0F8C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2</w:t>
            </w:r>
          </w:p>
        </w:tc>
        <w:tc>
          <w:tcPr>
            <w:tcW w:w="5506" w:type="dxa"/>
          </w:tcPr>
          <w:p w14:paraId="72FA211C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Saya bisa sangat kesal sampai saya kehilangan kendali.</w:t>
            </w:r>
          </w:p>
        </w:tc>
        <w:tc>
          <w:tcPr>
            <w:tcW w:w="703" w:type="dxa"/>
          </w:tcPr>
          <w:p w14:paraId="00D5124F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092C0558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78D5ADA0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3872C25B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2596FC98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4F10271C" w14:textId="77777777" w:rsidTr="00154331">
        <w:trPr>
          <w:jc w:val="center"/>
        </w:trPr>
        <w:tc>
          <w:tcPr>
            <w:tcW w:w="457" w:type="dxa"/>
          </w:tcPr>
          <w:p w14:paraId="3E25A527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3</w:t>
            </w:r>
          </w:p>
        </w:tc>
        <w:tc>
          <w:tcPr>
            <w:tcW w:w="5506" w:type="dxa"/>
          </w:tcPr>
          <w:p w14:paraId="453D8D81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Saya bisa menjadi diri sendiri di sekitar orang lain.</w:t>
            </w:r>
          </w:p>
        </w:tc>
        <w:tc>
          <w:tcPr>
            <w:tcW w:w="703" w:type="dxa"/>
          </w:tcPr>
          <w:p w14:paraId="656A5A83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3C1F4CD3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17D31073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172ABE6F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5DD853B5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47199C6E" w14:textId="77777777" w:rsidTr="00154331">
        <w:trPr>
          <w:jc w:val="center"/>
        </w:trPr>
        <w:tc>
          <w:tcPr>
            <w:tcW w:w="457" w:type="dxa"/>
          </w:tcPr>
          <w:p w14:paraId="39B94DA4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4</w:t>
            </w:r>
          </w:p>
        </w:tc>
        <w:tc>
          <w:tcPr>
            <w:tcW w:w="5506" w:type="dxa"/>
          </w:tcPr>
          <w:p w14:paraId="14E458B5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Ketika saya kesal, saya tidak berpikir jernih.</w:t>
            </w:r>
          </w:p>
        </w:tc>
        <w:tc>
          <w:tcPr>
            <w:tcW w:w="703" w:type="dxa"/>
          </w:tcPr>
          <w:p w14:paraId="172BE036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094543E6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414A7E95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61E70486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76A5862E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5545CB20" w14:textId="77777777" w:rsidTr="00154331">
        <w:trPr>
          <w:jc w:val="center"/>
        </w:trPr>
        <w:tc>
          <w:tcPr>
            <w:tcW w:w="457" w:type="dxa"/>
          </w:tcPr>
          <w:p w14:paraId="3C92FC68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5</w:t>
            </w:r>
          </w:p>
        </w:tc>
        <w:tc>
          <w:tcPr>
            <w:tcW w:w="5506" w:type="dxa"/>
          </w:tcPr>
          <w:p w14:paraId="6DE9F074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Saya mahir dalam menyelesaikan berbagai hal</w:t>
            </w:r>
          </w:p>
        </w:tc>
        <w:tc>
          <w:tcPr>
            <w:tcW w:w="703" w:type="dxa"/>
          </w:tcPr>
          <w:p w14:paraId="42BA87B4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08F4DE15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34F88F5D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3EA0C46B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389C0A59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28660221" w14:textId="77777777" w:rsidTr="00154331">
        <w:trPr>
          <w:jc w:val="center"/>
        </w:trPr>
        <w:tc>
          <w:tcPr>
            <w:tcW w:w="457" w:type="dxa"/>
          </w:tcPr>
          <w:p w14:paraId="718E7FCF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6</w:t>
            </w:r>
          </w:p>
        </w:tc>
        <w:tc>
          <w:tcPr>
            <w:tcW w:w="5506" w:type="dxa"/>
          </w:tcPr>
          <w:p w14:paraId="02CA2BB4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Ketika saya kesal, saya melakukan hal-hal yang kemudian membuat saya menyesal.</w:t>
            </w:r>
          </w:p>
        </w:tc>
        <w:tc>
          <w:tcPr>
            <w:tcW w:w="703" w:type="dxa"/>
          </w:tcPr>
          <w:p w14:paraId="20FB437A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625863CE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73F9C76D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50648886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3BD6541F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6CBB9CCF" w14:textId="77777777" w:rsidTr="00154331">
        <w:trPr>
          <w:jc w:val="center"/>
        </w:trPr>
        <w:tc>
          <w:tcPr>
            <w:tcW w:w="457" w:type="dxa"/>
          </w:tcPr>
          <w:p w14:paraId="6C6C6FCC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7</w:t>
            </w:r>
          </w:p>
        </w:tc>
        <w:tc>
          <w:tcPr>
            <w:tcW w:w="5506" w:type="dxa"/>
          </w:tcPr>
          <w:p w14:paraId="1709CDB6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Saya merasa sangat kesal ketika hal-hal tidak berjalan sesuai keinginan saya.</w:t>
            </w:r>
          </w:p>
        </w:tc>
        <w:tc>
          <w:tcPr>
            <w:tcW w:w="703" w:type="dxa"/>
          </w:tcPr>
          <w:p w14:paraId="6E258878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30F15D21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368E8671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14C87385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69048051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1E8AD824" w14:textId="77777777" w:rsidTr="00154331">
        <w:trPr>
          <w:jc w:val="center"/>
        </w:trPr>
        <w:tc>
          <w:tcPr>
            <w:tcW w:w="457" w:type="dxa"/>
          </w:tcPr>
          <w:p w14:paraId="747B94ED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8</w:t>
            </w:r>
          </w:p>
        </w:tc>
        <w:tc>
          <w:tcPr>
            <w:tcW w:w="5506" w:type="dxa"/>
          </w:tcPr>
          <w:p w14:paraId="440D3F4F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Saya tidak menyimpan dendam terhadap mereka yang membuat saya kesal atau menyakiti saya.</w:t>
            </w:r>
          </w:p>
        </w:tc>
        <w:tc>
          <w:tcPr>
            <w:tcW w:w="703" w:type="dxa"/>
          </w:tcPr>
          <w:p w14:paraId="4B42933D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54176752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20E39EAA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574AAC7C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66C7EAE2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5E33CD84" w14:textId="77777777" w:rsidTr="00154331">
        <w:trPr>
          <w:jc w:val="center"/>
        </w:trPr>
        <w:tc>
          <w:tcPr>
            <w:tcW w:w="457" w:type="dxa"/>
          </w:tcPr>
          <w:p w14:paraId="4F92901B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9</w:t>
            </w:r>
          </w:p>
        </w:tc>
        <w:tc>
          <w:tcPr>
            <w:tcW w:w="5506" w:type="dxa"/>
          </w:tcPr>
          <w:p w14:paraId="44AF2A09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Ketika saya kesal, saya tetap kesal selama sekitar satu bulan.</w:t>
            </w:r>
          </w:p>
        </w:tc>
        <w:tc>
          <w:tcPr>
            <w:tcW w:w="703" w:type="dxa"/>
          </w:tcPr>
          <w:p w14:paraId="0EEC6706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1E391D29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1020686B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46527F07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65E0052F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63573646" w14:textId="77777777" w:rsidTr="00154331">
        <w:trPr>
          <w:jc w:val="center"/>
        </w:trPr>
        <w:tc>
          <w:tcPr>
            <w:tcW w:w="457" w:type="dxa"/>
          </w:tcPr>
          <w:p w14:paraId="04601AF2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0</w:t>
            </w:r>
          </w:p>
        </w:tc>
        <w:tc>
          <w:tcPr>
            <w:tcW w:w="5506" w:type="dxa"/>
          </w:tcPr>
          <w:p w14:paraId="75F66F28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Saya dapat berteman dengan mudah.</w:t>
            </w:r>
          </w:p>
        </w:tc>
        <w:tc>
          <w:tcPr>
            <w:tcW w:w="703" w:type="dxa"/>
          </w:tcPr>
          <w:p w14:paraId="0A13490C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20E5FA0C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31B66A0A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3E0EC6A4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57E76695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475D0103" w14:textId="77777777" w:rsidTr="00154331">
        <w:trPr>
          <w:jc w:val="center"/>
        </w:trPr>
        <w:tc>
          <w:tcPr>
            <w:tcW w:w="457" w:type="dxa"/>
          </w:tcPr>
          <w:p w14:paraId="23C9F499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1</w:t>
            </w:r>
          </w:p>
        </w:tc>
        <w:tc>
          <w:tcPr>
            <w:tcW w:w="5506" w:type="dxa"/>
          </w:tcPr>
          <w:p w14:paraId="15B94AE8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Keluarga atau teman akan membantu saya jika sesuatu yang buruk terjadi pada saya.</w:t>
            </w:r>
          </w:p>
        </w:tc>
        <w:tc>
          <w:tcPr>
            <w:tcW w:w="703" w:type="dxa"/>
          </w:tcPr>
          <w:p w14:paraId="007B580A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16ED1C20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215CBCB6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7DC06339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58AB86BE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0C1DE337" w14:textId="77777777" w:rsidTr="00154331">
        <w:trPr>
          <w:jc w:val="center"/>
        </w:trPr>
        <w:tc>
          <w:tcPr>
            <w:tcW w:w="457" w:type="dxa"/>
          </w:tcPr>
          <w:p w14:paraId="55FCAFB3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2</w:t>
            </w:r>
          </w:p>
        </w:tc>
        <w:tc>
          <w:tcPr>
            <w:tcW w:w="5506" w:type="dxa"/>
          </w:tcPr>
          <w:p w14:paraId="59ED372C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Ketika saya kesal, saya tetap kesal selama beberapa hari.</w:t>
            </w:r>
          </w:p>
        </w:tc>
        <w:tc>
          <w:tcPr>
            <w:tcW w:w="703" w:type="dxa"/>
          </w:tcPr>
          <w:p w14:paraId="7C6A8852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1DFC9CDD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7F1A937D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39990E02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3FBB3646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0AFDBEEA" w14:textId="77777777" w:rsidTr="00154331">
        <w:trPr>
          <w:jc w:val="center"/>
        </w:trPr>
        <w:tc>
          <w:tcPr>
            <w:tcW w:w="457" w:type="dxa"/>
          </w:tcPr>
          <w:p w14:paraId="71A268E7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3</w:t>
            </w:r>
          </w:p>
        </w:tc>
        <w:tc>
          <w:tcPr>
            <w:tcW w:w="5506" w:type="dxa"/>
          </w:tcPr>
          <w:p w14:paraId="7E9F6165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Orang-orang menerima saya apa adanya.</w:t>
            </w:r>
          </w:p>
        </w:tc>
        <w:tc>
          <w:tcPr>
            <w:tcW w:w="703" w:type="dxa"/>
          </w:tcPr>
          <w:p w14:paraId="43686D15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182D8F2E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26DA954E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2A9E90A7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20201CCE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41B98E21" w14:textId="77777777" w:rsidTr="00154331">
        <w:trPr>
          <w:jc w:val="center"/>
        </w:trPr>
        <w:tc>
          <w:tcPr>
            <w:tcW w:w="457" w:type="dxa"/>
          </w:tcPr>
          <w:p w14:paraId="4391D3B3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4</w:t>
            </w:r>
          </w:p>
        </w:tc>
        <w:tc>
          <w:tcPr>
            <w:tcW w:w="5506" w:type="dxa"/>
          </w:tcPr>
          <w:p w14:paraId="4C7358D0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Saya merasa tenang saat bersama dengan orang-orang.</w:t>
            </w:r>
          </w:p>
        </w:tc>
        <w:tc>
          <w:tcPr>
            <w:tcW w:w="703" w:type="dxa"/>
          </w:tcPr>
          <w:p w14:paraId="0022F4CA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581598F6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4F99FC52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6171ADAE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6120C885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24A76CEB" w14:textId="77777777" w:rsidTr="00154331">
        <w:trPr>
          <w:jc w:val="center"/>
        </w:trPr>
        <w:tc>
          <w:tcPr>
            <w:tcW w:w="457" w:type="dxa"/>
          </w:tcPr>
          <w:p w14:paraId="068E4C7A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5</w:t>
            </w:r>
          </w:p>
        </w:tc>
        <w:tc>
          <w:tcPr>
            <w:tcW w:w="5506" w:type="dxa"/>
          </w:tcPr>
          <w:p w14:paraId="1C18988C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Ketika saya kesal, sulit bagi saya untuk kembali seperti semula.</w:t>
            </w:r>
          </w:p>
        </w:tc>
        <w:tc>
          <w:tcPr>
            <w:tcW w:w="703" w:type="dxa"/>
          </w:tcPr>
          <w:p w14:paraId="76A0FD7C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19297AF4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675EB4AF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374699CE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2A8753D2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6556F16D" w14:textId="77777777" w:rsidTr="00154331">
        <w:trPr>
          <w:jc w:val="center"/>
        </w:trPr>
        <w:tc>
          <w:tcPr>
            <w:tcW w:w="457" w:type="dxa"/>
          </w:tcPr>
          <w:p w14:paraId="460A2DBD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6</w:t>
            </w:r>
          </w:p>
        </w:tc>
        <w:tc>
          <w:tcPr>
            <w:tcW w:w="5506" w:type="dxa"/>
          </w:tcPr>
          <w:p w14:paraId="0F89989C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Apapun yang terjadi, semuanya akan baik-baik saja.</w:t>
            </w:r>
          </w:p>
        </w:tc>
        <w:tc>
          <w:tcPr>
            <w:tcW w:w="703" w:type="dxa"/>
          </w:tcPr>
          <w:p w14:paraId="2CB05032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0301587F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65ACBACE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2E87534C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189348A7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7FAEA4A6" w14:textId="77777777" w:rsidTr="00154331">
        <w:trPr>
          <w:jc w:val="center"/>
        </w:trPr>
        <w:tc>
          <w:tcPr>
            <w:tcW w:w="457" w:type="dxa"/>
          </w:tcPr>
          <w:p w14:paraId="5378DCBB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7</w:t>
            </w:r>
          </w:p>
        </w:tc>
        <w:tc>
          <w:tcPr>
            <w:tcW w:w="5506" w:type="dxa"/>
          </w:tcPr>
          <w:p w14:paraId="5EB8CE9E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Saya mudah kesal.</w:t>
            </w:r>
          </w:p>
        </w:tc>
        <w:tc>
          <w:tcPr>
            <w:tcW w:w="703" w:type="dxa"/>
          </w:tcPr>
          <w:p w14:paraId="72DB77AF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688B712E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4881CE3F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36D22D3D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381E5BA5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3FE7154E" w14:textId="77777777" w:rsidTr="00154331">
        <w:trPr>
          <w:jc w:val="center"/>
        </w:trPr>
        <w:tc>
          <w:tcPr>
            <w:tcW w:w="457" w:type="dxa"/>
          </w:tcPr>
          <w:p w14:paraId="69EF8118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8</w:t>
            </w:r>
          </w:p>
        </w:tc>
        <w:tc>
          <w:tcPr>
            <w:tcW w:w="5506" w:type="dxa"/>
          </w:tcPr>
          <w:p w14:paraId="24385B40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Orang-orang menyukai saya.</w:t>
            </w:r>
          </w:p>
        </w:tc>
        <w:tc>
          <w:tcPr>
            <w:tcW w:w="703" w:type="dxa"/>
          </w:tcPr>
          <w:p w14:paraId="21115E73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32611E19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52CC6106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05B30903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406D65CC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674871DE" w14:textId="77777777" w:rsidTr="00154331">
        <w:trPr>
          <w:jc w:val="center"/>
        </w:trPr>
        <w:tc>
          <w:tcPr>
            <w:tcW w:w="457" w:type="dxa"/>
          </w:tcPr>
          <w:p w14:paraId="1F293525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9</w:t>
            </w:r>
          </w:p>
        </w:tc>
        <w:tc>
          <w:tcPr>
            <w:tcW w:w="5506" w:type="dxa"/>
          </w:tcPr>
          <w:p w14:paraId="0AE87DD3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Saya dapat menyelesaikan konflik dengan orang lain.</w:t>
            </w:r>
          </w:p>
        </w:tc>
        <w:tc>
          <w:tcPr>
            <w:tcW w:w="703" w:type="dxa"/>
          </w:tcPr>
          <w:p w14:paraId="142FAFAB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0472E673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46FF8D83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54E4BC38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6615A42E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  <w:tr w:rsidR="008668D7" w:rsidRPr="008C5A13" w14:paraId="75E1DE97" w14:textId="77777777" w:rsidTr="00154331">
        <w:trPr>
          <w:jc w:val="center"/>
        </w:trPr>
        <w:tc>
          <w:tcPr>
            <w:tcW w:w="457" w:type="dxa"/>
          </w:tcPr>
          <w:p w14:paraId="614546D6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50</w:t>
            </w:r>
          </w:p>
        </w:tc>
        <w:tc>
          <w:tcPr>
            <w:tcW w:w="5506" w:type="dxa"/>
          </w:tcPr>
          <w:p w14:paraId="39BB5CE1" w14:textId="77777777" w:rsidR="008668D7" w:rsidRPr="008C5A13" w:rsidRDefault="008668D7" w:rsidP="00154331">
            <w:pPr>
              <w:pStyle w:val="BodyText"/>
              <w:contextualSpacing/>
              <w:jc w:val="both"/>
              <w:rPr>
                <w:sz w:val="22"/>
                <w:szCs w:val="22"/>
              </w:rPr>
            </w:pPr>
            <w:r w:rsidRPr="008C5A13">
              <w:rPr>
                <w:color w:val="000000" w:themeColor="text1"/>
                <w:sz w:val="22"/>
                <w:szCs w:val="22"/>
              </w:rPr>
              <w:t>Saya berusaha untuk menjadi positif.</w:t>
            </w:r>
          </w:p>
        </w:tc>
        <w:tc>
          <w:tcPr>
            <w:tcW w:w="703" w:type="dxa"/>
          </w:tcPr>
          <w:p w14:paraId="63E6F51C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0</w:t>
            </w:r>
          </w:p>
        </w:tc>
        <w:tc>
          <w:tcPr>
            <w:tcW w:w="566" w:type="dxa"/>
          </w:tcPr>
          <w:p w14:paraId="2E56170D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1</w:t>
            </w:r>
          </w:p>
        </w:tc>
        <w:tc>
          <w:tcPr>
            <w:tcW w:w="566" w:type="dxa"/>
          </w:tcPr>
          <w:p w14:paraId="37BF2C6F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2</w:t>
            </w:r>
          </w:p>
        </w:tc>
        <w:tc>
          <w:tcPr>
            <w:tcW w:w="566" w:type="dxa"/>
          </w:tcPr>
          <w:p w14:paraId="3C186894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3</w:t>
            </w:r>
          </w:p>
        </w:tc>
        <w:tc>
          <w:tcPr>
            <w:tcW w:w="566" w:type="dxa"/>
          </w:tcPr>
          <w:p w14:paraId="0F70CFD5" w14:textId="77777777" w:rsidR="008668D7" w:rsidRPr="008C5A13" w:rsidRDefault="008668D7" w:rsidP="00154331">
            <w:pPr>
              <w:pStyle w:val="BodyText"/>
              <w:contextualSpacing/>
              <w:jc w:val="center"/>
              <w:rPr>
                <w:sz w:val="22"/>
                <w:szCs w:val="22"/>
              </w:rPr>
            </w:pPr>
            <w:r w:rsidRPr="008C5A13">
              <w:rPr>
                <w:sz w:val="22"/>
                <w:szCs w:val="22"/>
              </w:rPr>
              <w:t>4</w:t>
            </w:r>
          </w:p>
        </w:tc>
      </w:tr>
    </w:tbl>
    <w:p w14:paraId="1B1060C6" w14:textId="3FA0912A" w:rsidR="00411CB1" w:rsidRDefault="00411CB1" w:rsidP="008668D7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color w:val="000000" w:themeColor="text1"/>
          <w:lang w:val="en-US"/>
        </w:rPr>
      </w:pPr>
      <w:r>
        <w:rPr>
          <w:rFonts w:ascii="Times New Roman" w:eastAsia="Calibri" w:hAnsi="Times New Roman" w:cs="Times New Roman"/>
          <w:b/>
          <w:bCs/>
          <w:color w:val="000000" w:themeColor="text1"/>
          <w:lang w:val="en-US"/>
        </w:rPr>
        <w:br w:type="page"/>
      </w:r>
    </w:p>
    <w:p w14:paraId="3FA1B2B2" w14:textId="4A9A4D9F" w:rsidR="00160668" w:rsidRPr="00C72D64" w:rsidRDefault="006275F7" w:rsidP="00160668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val="en-US"/>
        </w:rPr>
        <w:lastRenderedPageBreak/>
        <w:t>Instrumen</w:t>
      </w:r>
      <w:r w:rsidR="00411CB1" w:rsidRPr="00C72D64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 2. </w:t>
      </w:r>
      <w:r w:rsidR="00160668" w:rsidRPr="00C72D64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epression Anxiety Stress Scale</w:t>
      </w:r>
      <w:r w:rsidR="00160668" w:rsidRPr="00C72D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DASS)</w:t>
      </w:r>
    </w:p>
    <w:p w14:paraId="776BBCD0" w14:textId="77777777" w:rsidR="00160668" w:rsidRPr="00160668" w:rsidRDefault="00160668" w:rsidP="00160668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u w:val="single"/>
          <w:lang w:val="id-ID"/>
        </w:rPr>
      </w:pPr>
    </w:p>
    <w:p w14:paraId="7B376F85" w14:textId="77777777" w:rsidR="00160668" w:rsidRPr="00160668" w:rsidRDefault="00160668" w:rsidP="00160668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u w:val="single"/>
          <w:lang w:val="id-ID"/>
        </w:rPr>
      </w:pPr>
      <w:r w:rsidRPr="00160668">
        <w:rPr>
          <w:rFonts w:ascii="Times New Roman" w:hAnsi="Times New Roman" w:cs="Times New Roman"/>
          <w:color w:val="000000" w:themeColor="text1"/>
          <w:u w:val="single"/>
          <w:lang w:val="id-ID"/>
        </w:rPr>
        <w:t>Petunjuk Pengisian</w:t>
      </w:r>
    </w:p>
    <w:p w14:paraId="54CAA9BC" w14:textId="7B7CE4D2" w:rsidR="00160668" w:rsidRPr="00160668" w:rsidRDefault="00160668" w:rsidP="00160668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lang w:val="id-ID"/>
        </w:rPr>
      </w:pPr>
      <w:r w:rsidRPr="00160668">
        <w:rPr>
          <w:rFonts w:ascii="Times New Roman" w:hAnsi="Times New Roman" w:cs="Times New Roman"/>
          <w:color w:val="000000" w:themeColor="text1"/>
          <w:lang w:val="id-ID"/>
        </w:rPr>
        <w:t xml:space="preserve">Kuesioner ini terdiri dari berbagai pernyataan yang mungkin sesuai dengan pengalaman Bapak/Ibu/Saudara dalam menghadapi situasi hidup sehari-hari. Terdapat empat pilihan jawaban yang disediakan untuk setiap pernyataan yaitu:        </w:t>
      </w:r>
    </w:p>
    <w:p w14:paraId="7DDE85E2" w14:textId="77777777" w:rsidR="00160668" w:rsidRPr="00160668" w:rsidRDefault="00160668" w:rsidP="00160668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lang w:val="id-ID"/>
        </w:rPr>
      </w:pPr>
    </w:p>
    <w:p w14:paraId="5CC32137" w14:textId="77777777" w:rsidR="00160668" w:rsidRPr="00160668" w:rsidRDefault="00160668" w:rsidP="00160668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lang w:val="id-ID"/>
        </w:rPr>
      </w:pPr>
      <w:r w:rsidRPr="00160668">
        <w:rPr>
          <w:rFonts w:ascii="Times New Roman" w:hAnsi="Times New Roman" w:cs="Times New Roman"/>
          <w:color w:val="000000" w:themeColor="text1"/>
          <w:lang w:val="id-ID"/>
        </w:rPr>
        <w:t>0   :  Tidak sesuai dengan saya sama sekali, atau tidak pernah.</w:t>
      </w:r>
    </w:p>
    <w:p w14:paraId="44DE2D65" w14:textId="77777777" w:rsidR="00160668" w:rsidRPr="00160668" w:rsidRDefault="00160668" w:rsidP="00160668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lang w:val="id-ID"/>
        </w:rPr>
      </w:pPr>
      <w:r w:rsidRPr="00160668">
        <w:rPr>
          <w:rFonts w:ascii="Times New Roman" w:hAnsi="Times New Roman" w:cs="Times New Roman"/>
          <w:color w:val="000000" w:themeColor="text1"/>
          <w:lang w:val="id-ID"/>
        </w:rPr>
        <w:t>1   :  Sesuai dengan saya sampai tingkat tertentu, atau kadang-kadang.</w:t>
      </w:r>
      <w:r w:rsidRPr="00160668">
        <w:rPr>
          <w:rFonts w:ascii="Times New Roman" w:hAnsi="Times New Roman" w:cs="Times New Roman"/>
          <w:color w:val="000000" w:themeColor="text1"/>
          <w:lang w:val="id-ID"/>
        </w:rPr>
        <w:tab/>
        <w:t xml:space="preserve"> </w:t>
      </w:r>
    </w:p>
    <w:p w14:paraId="1A80638B" w14:textId="77777777" w:rsidR="00160668" w:rsidRPr="00160668" w:rsidRDefault="00160668" w:rsidP="00160668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lang w:val="id-ID"/>
        </w:rPr>
      </w:pPr>
      <w:r w:rsidRPr="00160668">
        <w:rPr>
          <w:rFonts w:ascii="Times New Roman" w:hAnsi="Times New Roman" w:cs="Times New Roman"/>
          <w:color w:val="000000" w:themeColor="text1"/>
          <w:lang w:val="id-ID"/>
        </w:rPr>
        <w:t>2   :  Sesuai dengan saya sampai batas yang dapat dipertimbangkan, atau lumayan sering.</w:t>
      </w:r>
    </w:p>
    <w:p w14:paraId="4A779BE5" w14:textId="77777777" w:rsidR="00160668" w:rsidRPr="00160668" w:rsidRDefault="00160668" w:rsidP="00160668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lang w:val="id-ID"/>
        </w:rPr>
      </w:pPr>
      <w:r w:rsidRPr="00160668">
        <w:rPr>
          <w:rFonts w:ascii="Times New Roman" w:hAnsi="Times New Roman" w:cs="Times New Roman"/>
          <w:color w:val="000000" w:themeColor="text1"/>
          <w:lang w:val="id-ID"/>
        </w:rPr>
        <w:t>3   :  Sangat sesuai dengan saya, atau sering sekali.</w:t>
      </w:r>
    </w:p>
    <w:p w14:paraId="69A47635" w14:textId="77777777" w:rsidR="00160668" w:rsidRPr="00160668" w:rsidRDefault="00160668" w:rsidP="00160668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lang w:val="id-ID"/>
        </w:rPr>
      </w:pPr>
    </w:p>
    <w:p w14:paraId="6557BD2C" w14:textId="77777777" w:rsidR="00160668" w:rsidRPr="00160668" w:rsidRDefault="00160668" w:rsidP="00160668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lang w:val="id-ID"/>
        </w:rPr>
      </w:pPr>
      <w:r w:rsidRPr="00160668">
        <w:rPr>
          <w:rFonts w:ascii="Times New Roman" w:hAnsi="Times New Roman" w:cs="Times New Roman"/>
          <w:color w:val="000000" w:themeColor="text1"/>
          <w:lang w:val="id-ID"/>
        </w:rPr>
        <w:t xml:space="preserve">Selanjutnya, Bapak/Ibu/Saudara diminta untuk menjawab dengan cara </w:t>
      </w:r>
      <w:r w:rsidRPr="00160668">
        <w:rPr>
          <w:rFonts w:ascii="Times New Roman" w:hAnsi="Times New Roman" w:cs="Times New Roman"/>
          <w:b/>
          <w:color w:val="000000" w:themeColor="text1"/>
          <w:lang w:val="id-ID"/>
        </w:rPr>
        <w:t>memberi tanda silang (</w:t>
      </w:r>
      <w:r w:rsidRPr="00160668">
        <w:rPr>
          <w:rFonts w:ascii="Times New Roman" w:hAnsi="Times New Roman" w:cs="Times New Roman"/>
          <w:b/>
          <w:bCs/>
          <w:color w:val="000000" w:themeColor="text1"/>
          <w:lang w:val="id-ID"/>
        </w:rPr>
        <w:t>X)</w:t>
      </w:r>
      <w:r w:rsidRPr="00160668">
        <w:rPr>
          <w:rFonts w:ascii="Times New Roman" w:hAnsi="Times New Roman" w:cs="Times New Roman"/>
          <w:color w:val="000000" w:themeColor="text1"/>
          <w:lang w:val="id-ID"/>
        </w:rPr>
        <w:t xml:space="preserve"> pada salah satu kolom yang paling sesuai dengan pengalaman Bapak/Ibu/Saudara selama </w:t>
      </w:r>
      <w:r w:rsidRPr="00160668">
        <w:rPr>
          <w:rFonts w:ascii="Times New Roman" w:hAnsi="Times New Roman" w:cs="Times New Roman"/>
          <w:b/>
          <w:color w:val="000000" w:themeColor="text1"/>
          <w:lang w:val="id-ID"/>
        </w:rPr>
        <w:t>satu minggu belakangan</w:t>
      </w:r>
      <w:r w:rsidRPr="00160668">
        <w:rPr>
          <w:rFonts w:ascii="Times New Roman" w:hAnsi="Times New Roman" w:cs="Times New Roman"/>
          <w:color w:val="000000" w:themeColor="text1"/>
          <w:lang w:val="id-ID"/>
        </w:rPr>
        <w:t xml:space="preserve"> ini. Tidak ada jawaban yang benar ataupun salah, karena itu isilah sesuai dengan keadaan diri Bapak/Ibu/Saudara yang sesungguhnya, yaitu berdasarkan jawaban pertama yang terlintas dalam pikiran Bapak/Ibu/ Saudara.</w:t>
      </w:r>
    </w:p>
    <w:p w14:paraId="72012CBB" w14:textId="77777777" w:rsidR="00160668" w:rsidRPr="00160668" w:rsidRDefault="00160668" w:rsidP="00160668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lang w:val="id-ID"/>
        </w:rPr>
      </w:pP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5"/>
        <w:gridCol w:w="6456"/>
        <w:gridCol w:w="834"/>
        <w:gridCol w:w="715"/>
        <w:gridCol w:w="714"/>
        <w:gridCol w:w="714"/>
      </w:tblGrid>
      <w:tr w:rsidR="00160668" w:rsidRPr="00160668" w14:paraId="1D8EFD75" w14:textId="77777777" w:rsidTr="00160668">
        <w:trPr>
          <w:trHeight w:val="283"/>
        </w:trPr>
        <w:tc>
          <w:tcPr>
            <w:tcW w:w="481" w:type="dxa"/>
            <w:shd w:val="clear" w:color="auto" w:fill="FFFFFF" w:themeFill="background1"/>
            <w:vAlign w:val="center"/>
          </w:tcPr>
          <w:p w14:paraId="321DE36B" w14:textId="77777777" w:rsidR="00160668" w:rsidRPr="00160668" w:rsidRDefault="00160668" w:rsidP="0016066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b/>
                <w:color w:val="000000" w:themeColor="text1"/>
                <w:lang w:val="id-ID"/>
              </w:rPr>
              <w:t>No</w:t>
            </w:r>
          </w:p>
        </w:tc>
        <w:tc>
          <w:tcPr>
            <w:tcW w:w="6460" w:type="dxa"/>
            <w:shd w:val="clear" w:color="auto" w:fill="FFFFFF" w:themeFill="background1"/>
            <w:vAlign w:val="center"/>
          </w:tcPr>
          <w:p w14:paraId="3FAA3F7C" w14:textId="77777777" w:rsidR="00160668" w:rsidRPr="00160668" w:rsidRDefault="00160668" w:rsidP="0016066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b/>
                <w:color w:val="000000" w:themeColor="text1"/>
                <w:lang w:val="id-ID"/>
              </w:rPr>
              <w:t>PERNYATAAN</w:t>
            </w:r>
          </w:p>
        </w:tc>
        <w:tc>
          <w:tcPr>
            <w:tcW w:w="834" w:type="dxa"/>
            <w:shd w:val="clear" w:color="auto" w:fill="FFFFFF" w:themeFill="background1"/>
            <w:vAlign w:val="center"/>
          </w:tcPr>
          <w:p w14:paraId="01525A0F" w14:textId="77777777" w:rsidR="00160668" w:rsidRPr="00160668" w:rsidRDefault="00160668" w:rsidP="0016066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b/>
                <w:color w:val="000000" w:themeColor="text1"/>
                <w:lang w:val="id-ID"/>
              </w:rPr>
              <w:t>0</w:t>
            </w:r>
          </w:p>
        </w:tc>
        <w:tc>
          <w:tcPr>
            <w:tcW w:w="715" w:type="dxa"/>
            <w:shd w:val="clear" w:color="auto" w:fill="FFFFFF" w:themeFill="background1"/>
            <w:vAlign w:val="center"/>
          </w:tcPr>
          <w:p w14:paraId="4F55950A" w14:textId="77777777" w:rsidR="00160668" w:rsidRPr="00160668" w:rsidRDefault="00160668" w:rsidP="0016066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b/>
                <w:color w:val="000000" w:themeColor="text1"/>
                <w:lang w:val="id-ID"/>
              </w:rPr>
              <w:t>1</w:t>
            </w:r>
          </w:p>
        </w:tc>
        <w:tc>
          <w:tcPr>
            <w:tcW w:w="714" w:type="dxa"/>
            <w:shd w:val="clear" w:color="auto" w:fill="FFFFFF" w:themeFill="background1"/>
            <w:vAlign w:val="center"/>
          </w:tcPr>
          <w:p w14:paraId="21438531" w14:textId="77777777" w:rsidR="00160668" w:rsidRPr="00160668" w:rsidRDefault="00160668" w:rsidP="0016066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b/>
                <w:color w:val="000000" w:themeColor="text1"/>
                <w:lang w:val="id-ID"/>
              </w:rPr>
              <w:t>2</w:t>
            </w:r>
          </w:p>
        </w:tc>
        <w:tc>
          <w:tcPr>
            <w:tcW w:w="714" w:type="dxa"/>
            <w:shd w:val="clear" w:color="auto" w:fill="FFFFFF" w:themeFill="background1"/>
            <w:vAlign w:val="center"/>
          </w:tcPr>
          <w:p w14:paraId="36595E9A" w14:textId="77777777" w:rsidR="00160668" w:rsidRPr="00160668" w:rsidRDefault="00160668" w:rsidP="0016066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b/>
                <w:color w:val="000000" w:themeColor="text1"/>
                <w:lang w:val="id-ID"/>
              </w:rPr>
              <w:t>3</w:t>
            </w:r>
          </w:p>
        </w:tc>
      </w:tr>
      <w:tr w:rsidR="00160668" w:rsidRPr="00160668" w14:paraId="29A12938" w14:textId="77777777" w:rsidTr="00160668">
        <w:trPr>
          <w:trHeight w:val="283"/>
        </w:trPr>
        <w:tc>
          <w:tcPr>
            <w:tcW w:w="481" w:type="dxa"/>
            <w:vAlign w:val="center"/>
          </w:tcPr>
          <w:p w14:paraId="119E3E3C" w14:textId="77777777" w:rsidR="00160668" w:rsidRPr="00160668" w:rsidRDefault="00160668" w:rsidP="0016066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1</w:t>
            </w:r>
          </w:p>
        </w:tc>
        <w:tc>
          <w:tcPr>
            <w:tcW w:w="6460" w:type="dxa"/>
            <w:vAlign w:val="center"/>
          </w:tcPr>
          <w:p w14:paraId="7EC63745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Saya merasa bibir saya sering kering.</w:t>
            </w:r>
          </w:p>
        </w:tc>
        <w:tc>
          <w:tcPr>
            <w:tcW w:w="834" w:type="dxa"/>
            <w:vAlign w:val="center"/>
          </w:tcPr>
          <w:p w14:paraId="15434A1B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5" w:type="dxa"/>
            <w:vAlign w:val="center"/>
          </w:tcPr>
          <w:p w14:paraId="517EA0FC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vAlign w:val="center"/>
          </w:tcPr>
          <w:p w14:paraId="01F2BFB6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vAlign w:val="center"/>
          </w:tcPr>
          <w:p w14:paraId="58B16CA0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</w:tr>
      <w:tr w:rsidR="00160668" w:rsidRPr="00160668" w14:paraId="6C18C82C" w14:textId="77777777" w:rsidTr="00160668">
        <w:trPr>
          <w:trHeight w:val="283"/>
        </w:trPr>
        <w:tc>
          <w:tcPr>
            <w:tcW w:w="481" w:type="dxa"/>
            <w:tcBorders>
              <w:bottom w:val="single" w:sz="4" w:space="0" w:color="auto"/>
            </w:tcBorders>
            <w:vAlign w:val="center"/>
          </w:tcPr>
          <w:p w14:paraId="26B713D3" w14:textId="77777777" w:rsidR="00160668" w:rsidRPr="00160668" w:rsidRDefault="00160668" w:rsidP="0016066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2</w:t>
            </w:r>
          </w:p>
        </w:tc>
        <w:tc>
          <w:tcPr>
            <w:tcW w:w="6460" w:type="dxa"/>
            <w:tcBorders>
              <w:bottom w:val="single" w:sz="4" w:space="0" w:color="auto"/>
            </w:tcBorders>
            <w:vAlign w:val="center"/>
          </w:tcPr>
          <w:p w14:paraId="58804E42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 xml:space="preserve">Saya sama sekali tidak dapat merasakan perasaan positif. </w:t>
            </w:r>
          </w:p>
        </w:tc>
        <w:tc>
          <w:tcPr>
            <w:tcW w:w="834" w:type="dxa"/>
            <w:tcBorders>
              <w:bottom w:val="single" w:sz="4" w:space="0" w:color="auto"/>
            </w:tcBorders>
            <w:vAlign w:val="center"/>
          </w:tcPr>
          <w:p w14:paraId="4D471431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5" w:type="dxa"/>
            <w:tcBorders>
              <w:bottom w:val="single" w:sz="4" w:space="0" w:color="auto"/>
            </w:tcBorders>
            <w:vAlign w:val="center"/>
          </w:tcPr>
          <w:p w14:paraId="3ADE69F4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tcBorders>
              <w:bottom w:val="single" w:sz="4" w:space="0" w:color="auto"/>
            </w:tcBorders>
            <w:vAlign w:val="center"/>
          </w:tcPr>
          <w:p w14:paraId="01937A6E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tcBorders>
              <w:bottom w:val="single" w:sz="4" w:space="0" w:color="auto"/>
            </w:tcBorders>
            <w:vAlign w:val="center"/>
          </w:tcPr>
          <w:p w14:paraId="11CC77B3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</w:tr>
      <w:tr w:rsidR="00160668" w:rsidRPr="00160668" w14:paraId="172C9637" w14:textId="77777777" w:rsidTr="00160668">
        <w:trPr>
          <w:trHeight w:val="283"/>
        </w:trPr>
        <w:tc>
          <w:tcPr>
            <w:tcW w:w="481" w:type="dxa"/>
            <w:vAlign w:val="center"/>
          </w:tcPr>
          <w:p w14:paraId="0DC42388" w14:textId="77777777" w:rsidR="00160668" w:rsidRPr="00160668" w:rsidRDefault="00160668" w:rsidP="0016066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3</w:t>
            </w:r>
          </w:p>
        </w:tc>
        <w:tc>
          <w:tcPr>
            <w:tcW w:w="6460" w:type="dxa"/>
            <w:vAlign w:val="center"/>
          </w:tcPr>
          <w:p w14:paraId="3893C4B1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Saya mengalami kesulitan bernafas (misalnya: seringkali terengah-engah atau tidak dapat bernafas padahal tidak melakukan aktivitas fisik sebelumnya).</w:t>
            </w:r>
          </w:p>
        </w:tc>
        <w:tc>
          <w:tcPr>
            <w:tcW w:w="834" w:type="dxa"/>
            <w:vAlign w:val="center"/>
          </w:tcPr>
          <w:p w14:paraId="17ED7B31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5" w:type="dxa"/>
            <w:vAlign w:val="center"/>
          </w:tcPr>
          <w:p w14:paraId="0C9BC5D2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vAlign w:val="center"/>
          </w:tcPr>
          <w:p w14:paraId="4F00B38C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vAlign w:val="center"/>
          </w:tcPr>
          <w:p w14:paraId="68F4ECC8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</w:tr>
      <w:tr w:rsidR="00160668" w:rsidRPr="00160668" w14:paraId="4A5FA1E7" w14:textId="77777777" w:rsidTr="00160668">
        <w:trPr>
          <w:trHeight w:val="283"/>
        </w:trPr>
        <w:tc>
          <w:tcPr>
            <w:tcW w:w="481" w:type="dxa"/>
            <w:vAlign w:val="center"/>
          </w:tcPr>
          <w:p w14:paraId="248B827D" w14:textId="77777777" w:rsidR="00160668" w:rsidRPr="00160668" w:rsidRDefault="00160668" w:rsidP="0016066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4</w:t>
            </w:r>
          </w:p>
        </w:tc>
        <w:tc>
          <w:tcPr>
            <w:tcW w:w="6460" w:type="dxa"/>
            <w:vAlign w:val="center"/>
          </w:tcPr>
          <w:p w14:paraId="1719CC54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Saya cenderung bereaksi berlebihan terhadap suatu situasi.</w:t>
            </w:r>
          </w:p>
        </w:tc>
        <w:tc>
          <w:tcPr>
            <w:tcW w:w="834" w:type="dxa"/>
            <w:vAlign w:val="center"/>
          </w:tcPr>
          <w:p w14:paraId="53C080F7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5" w:type="dxa"/>
            <w:vAlign w:val="center"/>
          </w:tcPr>
          <w:p w14:paraId="1B206464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vAlign w:val="center"/>
          </w:tcPr>
          <w:p w14:paraId="44B80FF1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vAlign w:val="center"/>
          </w:tcPr>
          <w:p w14:paraId="6448728E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</w:tr>
      <w:tr w:rsidR="00160668" w:rsidRPr="00160668" w14:paraId="11ABE548" w14:textId="77777777" w:rsidTr="00160668">
        <w:trPr>
          <w:trHeight w:val="283"/>
        </w:trPr>
        <w:tc>
          <w:tcPr>
            <w:tcW w:w="481" w:type="dxa"/>
            <w:tcBorders>
              <w:bottom w:val="single" w:sz="4" w:space="0" w:color="auto"/>
            </w:tcBorders>
            <w:vAlign w:val="center"/>
          </w:tcPr>
          <w:p w14:paraId="51D2FF79" w14:textId="77777777" w:rsidR="00160668" w:rsidRPr="00160668" w:rsidRDefault="00160668" w:rsidP="0016066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5</w:t>
            </w:r>
          </w:p>
        </w:tc>
        <w:tc>
          <w:tcPr>
            <w:tcW w:w="6460" w:type="dxa"/>
            <w:tcBorders>
              <w:bottom w:val="single" w:sz="4" w:space="0" w:color="auto"/>
            </w:tcBorders>
            <w:vAlign w:val="center"/>
          </w:tcPr>
          <w:p w14:paraId="269F95A8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Saya merasa t</w:t>
            </w:r>
            <w:r w:rsidRPr="00160668">
              <w:rPr>
                <w:rFonts w:ascii="Times New Roman" w:hAnsi="Times New Roman" w:cs="Times New Roman"/>
                <w:bCs/>
                <w:color w:val="000000" w:themeColor="text1"/>
                <w:lang w:val="id-ID"/>
              </w:rPr>
              <w:t xml:space="preserve">idak ada hal yang dapat diharapkan di masa depan. </w:t>
            </w:r>
          </w:p>
        </w:tc>
        <w:tc>
          <w:tcPr>
            <w:tcW w:w="834" w:type="dxa"/>
            <w:tcBorders>
              <w:bottom w:val="single" w:sz="4" w:space="0" w:color="auto"/>
            </w:tcBorders>
            <w:vAlign w:val="center"/>
          </w:tcPr>
          <w:p w14:paraId="533D198F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5" w:type="dxa"/>
            <w:tcBorders>
              <w:bottom w:val="single" w:sz="4" w:space="0" w:color="auto"/>
            </w:tcBorders>
            <w:vAlign w:val="center"/>
          </w:tcPr>
          <w:p w14:paraId="6A0A6062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tcBorders>
              <w:bottom w:val="single" w:sz="4" w:space="0" w:color="auto"/>
            </w:tcBorders>
            <w:vAlign w:val="center"/>
          </w:tcPr>
          <w:p w14:paraId="2B207CD9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tcBorders>
              <w:bottom w:val="single" w:sz="4" w:space="0" w:color="auto"/>
            </w:tcBorders>
            <w:vAlign w:val="center"/>
          </w:tcPr>
          <w:p w14:paraId="1862643B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</w:tr>
      <w:tr w:rsidR="00160668" w:rsidRPr="00160668" w14:paraId="0887C7FD" w14:textId="77777777" w:rsidTr="00160668">
        <w:trPr>
          <w:trHeight w:val="283"/>
        </w:trPr>
        <w:tc>
          <w:tcPr>
            <w:tcW w:w="481" w:type="dxa"/>
            <w:vAlign w:val="center"/>
          </w:tcPr>
          <w:p w14:paraId="0A87B754" w14:textId="77777777" w:rsidR="00160668" w:rsidRPr="00160668" w:rsidRDefault="00160668" w:rsidP="0016066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6</w:t>
            </w:r>
          </w:p>
        </w:tc>
        <w:tc>
          <w:tcPr>
            <w:tcW w:w="6460" w:type="dxa"/>
            <w:vAlign w:val="center"/>
          </w:tcPr>
          <w:p w14:paraId="1390BF86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Saya merasa bahwa saya tidak berharga sebagai seorang manusia.</w:t>
            </w:r>
          </w:p>
        </w:tc>
        <w:tc>
          <w:tcPr>
            <w:tcW w:w="834" w:type="dxa"/>
            <w:vAlign w:val="center"/>
          </w:tcPr>
          <w:p w14:paraId="33103F63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5" w:type="dxa"/>
            <w:vAlign w:val="center"/>
          </w:tcPr>
          <w:p w14:paraId="115C8C4A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vAlign w:val="center"/>
          </w:tcPr>
          <w:p w14:paraId="267EA5C3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vAlign w:val="center"/>
          </w:tcPr>
          <w:p w14:paraId="63A9EA20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</w:tr>
      <w:tr w:rsidR="00160668" w:rsidRPr="00160668" w14:paraId="74D1CBCB" w14:textId="77777777" w:rsidTr="00160668">
        <w:trPr>
          <w:trHeight w:val="283"/>
        </w:trPr>
        <w:tc>
          <w:tcPr>
            <w:tcW w:w="481" w:type="dxa"/>
            <w:vAlign w:val="center"/>
          </w:tcPr>
          <w:p w14:paraId="5C0FD9C6" w14:textId="77777777" w:rsidR="00160668" w:rsidRPr="00160668" w:rsidRDefault="00160668" w:rsidP="0016066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7</w:t>
            </w:r>
          </w:p>
        </w:tc>
        <w:tc>
          <w:tcPr>
            <w:tcW w:w="6460" w:type="dxa"/>
            <w:vAlign w:val="center"/>
          </w:tcPr>
          <w:p w14:paraId="672268DA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Saya merasa bahwa saya mudah tersinggung.</w:t>
            </w:r>
          </w:p>
        </w:tc>
        <w:tc>
          <w:tcPr>
            <w:tcW w:w="834" w:type="dxa"/>
            <w:vAlign w:val="center"/>
          </w:tcPr>
          <w:p w14:paraId="2E1D70ED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5" w:type="dxa"/>
            <w:vAlign w:val="center"/>
          </w:tcPr>
          <w:p w14:paraId="3A8205FF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vAlign w:val="center"/>
          </w:tcPr>
          <w:p w14:paraId="292CCF92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vAlign w:val="center"/>
          </w:tcPr>
          <w:p w14:paraId="3723D5E7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</w:tr>
      <w:tr w:rsidR="00160668" w:rsidRPr="00160668" w14:paraId="32D93A88" w14:textId="77777777" w:rsidTr="00160668">
        <w:trPr>
          <w:trHeight w:val="283"/>
        </w:trPr>
        <w:tc>
          <w:tcPr>
            <w:tcW w:w="481" w:type="dxa"/>
            <w:tcBorders>
              <w:bottom w:val="single" w:sz="4" w:space="0" w:color="auto"/>
            </w:tcBorders>
            <w:vAlign w:val="center"/>
          </w:tcPr>
          <w:p w14:paraId="2F841286" w14:textId="77777777" w:rsidR="00160668" w:rsidRPr="00160668" w:rsidRDefault="00160668" w:rsidP="0016066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8</w:t>
            </w:r>
          </w:p>
        </w:tc>
        <w:tc>
          <w:tcPr>
            <w:tcW w:w="6460" w:type="dxa"/>
            <w:tcBorders>
              <w:bottom w:val="single" w:sz="4" w:space="0" w:color="auto"/>
            </w:tcBorders>
            <w:vAlign w:val="center"/>
          </w:tcPr>
          <w:p w14:paraId="78C7682E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Saya merasa takut tanpa alasan yang jelas.</w:t>
            </w:r>
          </w:p>
        </w:tc>
        <w:tc>
          <w:tcPr>
            <w:tcW w:w="834" w:type="dxa"/>
            <w:tcBorders>
              <w:bottom w:val="single" w:sz="4" w:space="0" w:color="auto"/>
            </w:tcBorders>
            <w:vAlign w:val="center"/>
          </w:tcPr>
          <w:p w14:paraId="14F4B42F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5" w:type="dxa"/>
            <w:tcBorders>
              <w:bottom w:val="single" w:sz="4" w:space="0" w:color="auto"/>
            </w:tcBorders>
            <w:vAlign w:val="center"/>
          </w:tcPr>
          <w:p w14:paraId="0AB13223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tcBorders>
              <w:bottom w:val="single" w:sz="4" w:space="0" w:color="auto"/>
            </w:tcBorders>
            <w:vAlign w:val="center"/>
          </w:tcPr>
          <w:p w14:paraId="4ADD31FF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tcBorders>
              <w:bottom w:val="single" w:sz="4" w:space="0" w:color="auto"/>
            </w:tcBorders>
            <w:vAlign w:val="center"/>
          </w:tcPr>
          <w:p w14:paraId="22D3CFD7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</w:tr>
      <w:tr w:rsidR="00160668" w:rsidRPr="00160668" w14:paraId="7D195909" w14:textId="77777777" w:rsidTr="00160668">
        <w:trPr>
          <w:trHeight w:val="283"/>
        </w:trPr>
        <w:tc>
          <w:tcPr>
            <w:tcW w:w="481" w:type="dxa"/>
            <w:vAlign w:val="center"/>
          </w:tcPr>
          <w:p w14:paraId="52A73B90" w14:textId="77777777" w:rsidR="00160668" w:rsidRPr="00160668" w:rsidRDefault="00160668" w:rsidP="0016066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9</w:t>
            </w:r>
          </w:p>
        </w:tc>
        <w:tc>
          <w:tcPr>
            <w:tcW w:w="6460" w:type="dxa"/>
            <w:vAlign w:val="center"/>
          </w:tcPr>
          <w:p w14:paraId="74A4DA14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Saya merasa bahwa hidup tidak bermanfaat.</w:t>
            </w:r>
          </w:p>
        </w:tc>
        <w:tc>
          <w:tcPr>
            <w:tcW w:w="834" w:type="dxa"/>
            <w:vAlign w:val="center"/>
          </w:tcPr>
          <w:p w14:paraId="734F1824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5" w:type="dxa"/>
            <w:vAlign w:val="center"/>
          </w:tcPr>
          <w:p w14:paraId="3C5E060E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vAlign w:val="center"/>
          </w:tcPr>
          <w:p w14:paraId="7E1B0CFE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vAlign w:val="center"/>
          </w:tcPr>
          <w:p w14:paraId="6ECE582B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</w:tr>
      <w:tr w:rsidR="00160668" w:rsidRPr="00160668" w14:paraId="3EF1AD00" w14:textId="77777777" w:rsidTr="00160668">
        <w:trPr>
          <w:trHeight w:val="283"/>
        </w:trPr>
        <w:tc>
          <w:tcPr>
            <w:tcW w:w="481" w:type="dxa"/>
            <w:tcBorders>
              <w:bottom w:val="single" w:sz="4" w:space="0" w:color="auto"/>
            </w:tcBorders>
            <w:vAlign w:val="center"/>
          </w:tcPr>
          <w:p w14:paraId="5079B25E" w14:textId="77777777" w:rsidR="00160668" w:rsidRPr="00160668" w:rsidRDefault="00160668" w:rsidP="0016066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10</w:t>
            </w:r>
          </w:p>
        </w:tc>
        <w:tc>
          <w:tcPr>
            <w:tcW w:w="6460" w:type="dxa"/>
            <w:tcBorders>
              <w:bottom w:val="single" w:sz="4" w:space="0" w:color="auto"/>
            </w:tcBorders>
            <w:vAlign w:val="center"/>
          </w:tcPr>
          <w:p w14:paraId="67BCA2FA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Saya menyadari kegiatan jantung, walaupun saya tidak sehabis melakukan aktivitas fisik (misalnya: merasa detak jantung meningkat atau melemah).</w:t>
            </w:r>
          </w:p>
        </w:tc>
        <w:tc>
          <w:tcPr>
            <w:tcW w:w="834" w:type="dxa"/>
            <w:tcBorders>
              <w:bottom w:val="single" w:sz="4" w:space="0" w:color="auto"/>
            </w:tcBorders>
            <w:vAlign w:val="center"/>
          </w:tcPr>
          <w:p w14:paraId="4AC54110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5" w:type="dxa"/>
            <w:tcBorders>
              <w:bottom w:val="single" w:sz="4" w:space="0" w:color="auto"/>
            </w:tcBorders>
            <w:vAlign w:val="center"/>
          </w:tcPr>
          <w:p w14:paraId="0C5DE067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tcBorders>
              <w:bottom w:val="single" w:sz="4" w:space="0" w:color="auto"/>
            </w:tcBorders>
            <w:vAlign w:val="center"/>
          </w:tcPr>
          <w:p w14:paraId="08767DE1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tcBorders>
              <w:bottom w:val="single" w:sz="4" w:space="0" w:color="auto"/>
            </w:tcBorders>
            <w:vAlign w:val="center"/>
          </w:tcPr>
          <w:p w14:paraId="44C7C587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</w:tr>
      <w:tr w:rsidR="00160668" w:rsidRPr="00160668" w14:paraId="13C4B2A5" w14:textId="77777777" w:rsidTr="00160668">
        <w:trPr>
          <w:trHeight w:val="283"/>
        </w:trPr>
        <w:tc>
          <w:tcPr>
            <w:tcW w:w="481" w:type="dxa"/>
            <w:tcBorders>
              <w:bottom w:val="single" w:sz="4" w:space="0" w:color="auto"/>
            </w:tcBorders>
            <w:vAlign w:val="center"/>
          </w:tcPr>
          <w:p w14:paraId="5886B47C" w14:textId="77777777" w:rsidR="00160668" w:rsidRPr="00160668" w:rsidRDefault="00160668" w:rsidP="0016066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11</w:t>
            </w:r>
          </w:p>
        </w:tc>
        <w:tc>
          <w:tcPr>
            <w:tcW w:w="6460" w:type="dxa"/>
            <w:tcBorders>
              <w:bottom w:val="single" w:sz="4" w:space="0" w:color="auto"/>
            </w:tcBorders>
            <w:vAlign w:val="center"/>
          </w:tcPr>
          <w:p w14:paraId="42C6F0EF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Saya merasa putus asa dan sedih.</w:t>
            </w:r>
          </w:p>
        </w:tc>
        <w:tc>
          <w:tcPr>
            <w:tcW w:w="834" w:type="dxa"/>
            <w:tcBorders>
              <w:bottom w:val="single" w:sz="4" w:space="0" w:color="auto"/>
            </w:tcBorders>
            <w:vAlign w:val="center"/>
          </w:tcPr>
          <w:p w14:paraId="6515CC46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5" w:type="dxa"/>
            <w:tcBorders>
              <w:bottom w:val="single" w:sz="4" w:space="0" w:color="auto"/>
            </w:tcBorders>
            <w:vAlign w:val="center"/>
          </w:tcPr>
          <w:p w14:paraId="104A9643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tcBorders>
              <w:bottom w:val="single" w:sz="4" w:space="0" w:color="auto"/>
            </w:tcBorders>
            <w:vAlign w:val="center"/>
          </w:tcPr>
          <w:p w14:paraId="18735359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tcBorders>
              <w:bottom w:val="single" w:sz="4" w:space="0" w:color="auto"/>
            </w:tcBorders>
            <w:vAlign w:val="center"/>
          </w:tcPr>
          <w:p w14:paraId="1B5129FE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</w:tr>
      <w:tr w:rsidR="00160668" w:rsidRPr="00160668" w14:paraId="03DB4661" w14:textId="77777777" w:rsidTr="00160668">
        <w:trPr>
          <w:trHeight w:val="283"/>
        </w:trPr>
        <w:tc>
          <w:tcPr>
            <w:tcW w:w="481" w:type="dxa"/>
            <w:vAlign w:val="center"/>
          </w:tcPr>
          <w:p w14:paraId="7C060E59" w14:textId="77777777" w:rsidR="00160668" w:rsidRPr="00160668" w:rsidRDefault="00160668" w:rsidP="0016066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12</w:t>
            </w:r>
          </w:p>
        </w:tc>
        <w:tc>
          <w:tcPr>
            <w:tcW w:w="6460" w:type="dxa"/>
            <w:vAlign w:val="center"/>
          </w:tcPr>
          <w:p w14:paraId="0F616532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Saya merasa saya hampir panik.</w:t>
            </w:r>
          </w:p>
        </w:tc>
        <w:tc>
          <w:tcPr>
            <w:tcW w:w="834" w:type="dxa"/>
            <w:vAlign w:val="center"/>
          </w:tcPr>
          <w:p w14:paraId="2673E231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5" w:type="dxa"/>
            <w:vAlign w:val="center"/>
          </w:tcPr>
          <w:p w14:paraId="46B94007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vAlign w:val="center"/>
          </w:tcPr>
          <w:p w14:paraId="4BDA184C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vAlign w:val="center"/>
          </w:tcPr>
          <w:p w14:paraId="08E2E797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</w:tr>
      <w:tr w:rsidR="00160668" w:rsidRPr="00160668" w14:paraId="2AB91927" w14:textId="77777777" w:rsidTr="00160668">
        <w:trPr>
          <w:trHeight w:val="283"/>
        </w:trPr>
        <w:tc>
          <w:tcPr>
            <w:tcW w:w="481" w:type="dxa"/>
            <w:vAlign w:val="center"/>
          </w:tcPr>
          <w:p w14:paraId="0E27A566" w14:textId="77777777" w:rsidR="00160668" w:rsidRPr="00160668" w:rsidRDefault="00160668" w:rsidP="0016066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13</w:t>
            </w:r>
          </w:p>
        </w:tc>
        <w:tc>
          <w:tcPr>
            <w:tcW w:w="6460" w:type="dxa"/>
            <w:vAlign w:val="center"/>
          </w:tcPr>
          <w:p w14:paraId="2200E956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Saya merasa sulit untuk tenang setelah sesuatu membuat saya kesal.</w:t>
            </w:r>
          </w:p>
        </w:tc>
        <w:tc>
          <w:tcPr>
            <w:tcW w:w="834" w:type="dxa"/>
            <w:vAlign w:val="center"/>
          </w:tcPr>
          <w:p w14:paraId="18045353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5" w:type="dxa"/>
            <w:vAlign w:val="center"/>
          </w:tcPr>
          <w:p w14:paraId="78FD4AC6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vAlign w:val="center"/>
          </w:tcPr>
          <w:p w14:paraId="282A93E7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vAlign w:val="center"/>
          </w:tcPr>
          <w:p w14:paraId="0478D612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</w:tr>
      <w:tr w:rsidR="00160668" w:rsidRPr="00160668" w14:paraId="1F5C6BE3" w14:textId="77777777" w:rsidTr="00160668">
        <w:trPr>
          <w:trHeight w:val="283"/>
        </w:trPr>
        <w:tc>
          <w:tcPr>
            <w:tcW w:w="481" w:type="dxa"/>
            <w:tcBorders>
              <w:bottom w:val="single" w:sz="4" w:space="0" w:color="auto"/>
            </w:tcBorders>
            <w:vAlign w:val="center"/>
          </w:tcPr>
          <w:p w14:paraId="1A06B1E1" w14:textId="77777777" w:rsidR="00160668" w:rsidRPr="00160668" w:rsidRDefault="00160668" w:rsidP="0016066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14</w:t>
            </w:r>
          </w:p>
        </w:tc>
        <w:tc>
          <w:tcPr>
            <w:tcW w:w="6460" w:type="dxa"/>
            <w:tcBorders>
              <w:bottom w:val="single" w:sz="4" w:space="0" w:color="auto"/>
            </w:tcBorders>
            <w:vAlign w:val="center"/>
          </w:tcPr>
          <w:p w14:paraId="0DE2CDDF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Saya tidak merasa antusias dalam hal apapun.</w:t>
            </w:r>
          </w:p>
        </w:tc>
        <w:tc>
          <w:tcPr>
            <w:tcW w:w="834" w:type="dxa"/>
            <w:tcBorders>
              <w:bottom w:val="single" w:sz="4" w:space="0" w:color="auto"/>
            </w:tcBorders>
            <w:vAlign w:val="center"/>
          </w:tcPr>
          <w:p w14:paraId="5100A247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5" w:type="dxa"/>
            <w:tcBorders>
              <w:bottom w:val="single" w:sz="4" w:space="0" w:color="auto"/>
            </w:tcBorders>
            <w:vAlign w:val="center"/>
          </w:tcPr>
          <w:p w14:paraId="205E5576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tcBorders>
              <w:bottom w:val="single" w:sz="4" w:space="0" w:color="auto"/>
            </w:tcBorders>
            <w:vAlign w:val="center"/>
          </w:tcPr>
          <w:p w14:paraId="5E015746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tcBorders>
              <w:bottom w:val="single" w:sz="4" w:space="0" w:color="auto"/>
            </w:tcBorders>
            <w:vAlign w:val="center"/>
          </w:tcPr>
          <w:p w14:paraId="747DF63D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</w:tr>
      <w:tr w:rsidR="00160668" w:rsidRPr="00160668" w14:paraId="10F7AD43" w14:textId="77777777" w:rsidTr="00160668">
        <w:trPr>
          <w:trHeight w:val="283"/>
        </w:trPr>
        <w:tc>
          <w:tcPr>
            <w:tcW w:w="481" w:type="dxa"/>
            <w:vAlign w:val="center"/>
          </w:tcPr>
          <w:p w14:paraId="37A3A255" w14:textId="77777777" w:rsidR="00160668" w:rsidRPr="00160668" w:rsidRDefault="00160668" w:rsidP="0016066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15</w:t>
            </w:r>
          </w:p>
        </w:tc>
        <w:tc>
          <w:tcPr>
            <w:tcW w:w="6460" w:type="dxa"/>
            <w:vAlign w:val="center"/>
          </w:tcPr>
          <w:p w14:paraId="1B975991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Saya tidak dapat memaklumi hal apapun yang menghalangi saya untuk menyelesaikan hal yang sedang saya lakukan.</w:t>
            </w:r>
          </w:p>
        </w:tc>
        <w:tc>
          <w:tcPr>
            <w:tcW w:w="834" w:type="dxa"/>
            <w:vAlign w:val="center"/>
          </w:tcPr>
          <w:p w14:paraId="1853DC7B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5" w:type="dxa"/>
            <w:vAlign w:val="center"/>
          </w:tcPr>
          <w:p w14:paraId="643E1520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vAlign w:val="center"/>
          </w:tcPr>
          <w:p w14:paraId="3CBD608A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vAlign w:val="center"/>
          </w:tcPr>
          <w:p w14:paraId="482D67E6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</w:tr>
      <w:tr w:rsidR="00160668" w:rsidRPr="00160668" w14:paraId="56875A39" w14:textId="77777777" w:rsidTr="00160668">
        <w:trPr>
          <w:trHeight w:val="283"/>
        </w:trPr>
        <w:tc>
          <w:tcPr>
            <w:tcW w:w="481" w:type="dxa"/>
            <w:tcBorders>
              <w:bottom w:val="single" w:sz="4" w:space="0" w:color="auto"/>
            </w:tcBorders>
            <w:vAlign w:val="center"/>
          </w:tcPr>
          <w:p w14:paraId="08BE9A7E" w14:textId="77777777" w:rsidR="00160668" w:rsidRPr="00160668" w:rsidRDefault="00160668" w:rsidP="0016066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16</w:t>
            </w:r>
          </w:p>
        </w:tc>
        <w:tc>
          <w:tcPr>
            <w:tcW w:w="6460" w:type="dxa"/>
            <w:tcBorders>
              <w:bottom w:val="single" w:sz="4" w:space="0" w:color="auto"/>
            </w:tcBorders>
            <w:vAlign w:val="center"/>
          </w:tcPr>
          <w:p w14:paraId="13397B44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Saya merasa khawatir dengan situasi dimana saya mungkin menjadi panik dan mempermalukan diri sendiri.</w:t>
            </w:r>
          </w:p>
        </w:tc>
        <w:tc>
          <w:tcPr>
            <w:tcW w:w="834" w:type="dxa"/>
            <w:tcBorders>
              <w:bottom w:val="single" w:sz="4" w:space="0" w:color="auto"/>
            </w:tcBorders>
            <w:vAlign w:val="center"/>
          </w:tcPr>
          <w:p w14:paraId="1F3A889E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5" w:type="dxa"/>
            <w:tcBorders>
              <w:bottom w:val="single" w:sz="4" w:space="0" w:color="auto"/>
            </w:tcBorders>
            <w:vAlign w:val="center"/>
          </w:tcPr>
          <w:p w14:paraId="2397CF9F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tcBorders>
              <w:bottom w:val="single" w:sz="4" w:space="0" w:color="auto"/>
            </w:tcBorders>
            <w:vAlign w:val="center"/>
          </w:tcPr>
          <w:p w14:paraId="1204BF69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tcBorders>
              <w:bottom w:val="single" w:sz="4" w:space="0" w:color="auto"/>
            </w:tcBorders>
            <w:vAlign w:val="center"/>
          </w:tcPr>
          <w:p w14:paraId="5B2FDEE8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</w:tr>
      <w:tr w:rsidR="00160668" w:rsidRPr="00160668" w14:paraId="369E9944" w14:textId="77777777" w:rsidTr="00160668">
        <w:trPr>
          <w:trHeight w:val="283"/>
        </w:trPr>
        <w:tc>
          <w:tcPr>
            <w:tcW w:w="481" w:type="dxa"/>
            <w:vAlign w:val="center"/>
          </w:tcPr>
          <w:p w14:paraId="219D24C9" w14:textId="77777777" w:rsidR="00160668" w:rsidRPr="00160668" w:rsidRDefault="00160668" w:rsidP="0016066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17</w:t>
            </w:r>
          </w:p>
        </w:tc>
        <w:tc>
          <w:tcPr>
            <w:tcW w:w="6460" w:type="dxa"/>
            <w:vAlign w:val="center"/>
          </w:tcPr>
          <w:p w14:paraId="2498F1F6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Saya merasa gemetar (misalnya: pada tangan).</w:t>
            </w:r>
          </w:p>
        </w:tc>
        <w:tc>
          <w:tcPr>
            <w:tcW w:w="834" w:type="dxa"/>
            <w:vAlign w:val="center"/>
          </w:tcPr>
          <w:p w14:paraId="1A873406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5" w:type="dxa"/>
            <w:vAlign w:val="center"/>
          </w:tcPr>
          <w:p w14:paraId="4FE392DC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vAlign w:val="center"/>
          </w:tcPr>
          <w:p w14:paraId="6885E31A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vAlign w:val="center"/>
          </w:tcPr>
          <w:p w14:paraId="73664CD6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</w:tr>
      <w:tr w:rsidR="00160668" w:rsidRPr="00160668" w14:paraId="14A4DA9F" w14:textId="77777777" w:rsidTr="00160668">
        <w:trPr>
          <w:trHeight w:val="283"/>
        </w:trPr>
        <w:tc>
          <w:tcPr>
            <w:tcW w:w="481" w:type="dxa"/>
            <w:vAlign w:val="center"/>
          </w:tcPr>
          <w:p w14:paraId="7D6A925A" w14:textId="77777777" w:rsidR="00160668" w:rsidRPr="00160668" w:rsidRDefault="00160668" w:rsidP="0016066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color w:val="000000" w:themeColor="text1"/>
                <w:lang w:val="id-ID"/>
              </w:rPr>
              <w:t>18</w:t>
            </w:r>
          </w:p>
        </w:tc>
        <w:tc>
          <w:tcPr>
            <w:tcW w:w="6460" w:type="dxa"/>
            <w:vAlign w:val="center"/>
          </w:tcPr>
          <w:p w14:paraId="7C7D7FED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  <w:r w:rsidRPr="00160668">
              <w:rPr>
                <w:rFonts w:ascii="Times New Roman" w:hAnsi="Times New Roman" w:cs="Times New Roman"/>
                <w:iCs/>
                <w:color w:val="000000" w:themeColor="text1"/>
                <w:lang w:val="id-ID"/>
              </w:rPr>
              <w:t>Saya merasa sulit untuk meningkatkan inisiatif dalam melakukan sesuatu.</w:t>
            </w:r>
          </w:p>
        </w:tc>
        <w:tc>
          <w:tcPr>
            <w:tcW w:w="834" w:type="dxa"/>
            <w:vAlign w:val="center"/>
          </w:tcPr>
          <w:p w14:paraId="75A1A367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5" w:type="dxa"/>
            <w:vAlign w:val="center"/>
          </w:tcPr>
          <w:p w14:paraId="55068D72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vAlign w:val="center"/>
          </w:tcPr>
          <w:p w14:paraId="776D1EF5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  <w:tc>
          <w:tcPr>
            <w:tcW w:w="714" w:type="dxa"/>
            <w:vAlign w:val="center"/>
          </w:tcPr>
          <w:p w14:paraId="3049A753" w14:textId="77777777" w:rsidR="00160668" w:rsidRPr="00160668" w:rsidRDefault="00160668" w:rsidP="00160668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val="id-ID"/>
              </w:rPr>
            </w:pPr>
          </w:p>
        </w:tc>
      </w:tr>
    </w:tbl>
    <w:p w14:paraId="5BDAFF31" w14:textId="77777777" w:rsidR="00160668" w:rsidRDefault="00160668" w:rsidP="00160668">
      <w:pPr>
        <w:spacing w:line="240" w:lineRule="auto"/>
        <w:jc w:val="both"/>
        <w:rPr>
          <w:rFonts w:ascii="Times New Roman" w:hAnsi="Times New Roman" w:cs="Times New Roman"/>
          <w:b/>
          <w:color w:val="000000" w:themeColor="text1"/>
          <w:lang w:val="en-US"/>
        </w:rPr>
      </w:pPr>
      <w:r>
        <w:rPr>
          <w:rFonts w:ascii="Times New Roman" w:hAnsi="Times New Roman" w:cs="Times New Roman"/>
          <w:b/>
          <w:color w:val="000000" w:themeColor="text1"/>
          <w:lang w:val="en-US"/>
        </w:rPr>
        <w:br w:type="page"/>
      </w:r>
    </w:p>
    <w:p w14:paraId="411C7996" w14:textId="6DE15EC9" w:rsidR="00411CB1" w:rsidRPr="00C72D64" w:rsidRDefault="006275F7" w:rsidP="00411CB1">
      <w:pPr>
        <w:spacing w:line="24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lastRenderedPageBreak/>
        <w:t>Instrumen</w:t>
      </w:r>
      <w:r w:rsidR="00AF3EBF" w:rsidRPr="00C72D64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 </w:t>
      </w:r>
      <w:r w:rsidR="00411CB1" w:rsidRPr="00C72D64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3</w:t>
      </w:r>
      <w:r w:rsidR="00160668" w:rsidRPr="00C72D64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.</w:t>
      </w:r>
      <w:r w:rsidR="00411CB1" w:rsidRPr="00C72D64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 </w:t>
      </w:r>
      <w:r w:rsidR="00411CB1" w:rsidRPr="00C72D64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atisfaction with Life Scale</w:t>
      </w:r>
      <w:r w:rsidR="00411CB1" w:rsidRPr="00C72D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SWLS)</w:t>
      </w:r>
    </w:p>
    <w:p w14:paraId="7C713745" w14:textId="77777777" w:rsidR="00411CB1" w:rsidRPr="00411CB1" w:rsidRDefault="00411CB1" w:rsidP="00411CB1">
      <w:pPr>
        <w:spacing w:line="0" w:lineRule="atLeast"/>
        <w:jc w:val="center"/>
        <w:rPr>
          <w:rFonts w:ascii="Times New Roman" w:eastAsia="Times New Roman" w:hAnsi="Times New Roman" w:cs="Times New Roman"/>
        </w:rPr>
      </w:pPr>
      <w:bookmarkStart w:id="0" w:name="page1"/>
      <w:bookmarkEnd w:id="0"/>
    </w:p>
    <w:p w14:paraId="1E6252B8" w14:textId="77777777" w:rsidR="00411CB1" w:rsidRPr="00411CB1" w:rsidRDefault="00411CB1" w:rsidP="00411CB1">
      <w:pPr>
        <w:spacing w:line="240" w:lineRule="auto"/>
        <w:contextualSpacing/>
        <w:jc w:val="center"/>
        <w:rPr>
          <w:rFonts w:ascii="Times New Roman" w:eastAsia="Times New Roman" w:hAnsi="Times New Roman" w:cs="Times New Roman"/>
        </w:rPr>
      </w:pPr>
      <w:r w:rsidRPr="00411CB1">
        <w:rPr>
          <w:rFonts w:ascii="Times New Roman" w:eastAsia="Times New Roman" w:hAnsi="Times New Roman" w:cs="Times New Roman"/>
        </w:rPr>
        <w:t>SKALA KEPUASAN HIDUP INDONESIA</w:t>
      </w:r>
    </w:p>
    <w:p w14:paraId="3D0C320A" w14:textId="77777777" w:rsidR="00411CB1" w:rsidRPr="00411CB1" w:rsidRDefault="00411CB1" w:rsidP="00411CB1">
      <w:pPr>
        <w:spacing w:line="240" w:lineRule="auto"/>
        <w:contextualSpacing/>
        <w:rPr>
          <w:rFonts w:ascii="Times New Roman" w:eastAsia="Times New Roman" w:hAnsi="Times New Roman" w:cs="Times New Roman"/>
        </w:rPr>
      </w:pPr>
    </w:p>
    <w:p w14:paraId="17E87144" w14:textId="77777777" w:rsidR="00411CB1" w:rsidRPr="00411CB1" w:rsidRDefault="00411CB1" w:rsidP="00411CB1">
      <w:pPr>
        <w:spacing w:line="240" w:lineRule="auto"/>
        <w:contextualSpacing/>
        <w:jc w:val="both"/>
        <w:rPr>
          <w:rFonts w:ascii="Times New Roman" w:hAnsi="Times New Roman" w:cs="Times New Roman"/>
          <w:color w:val="000000" w:themeColor="text1"/>
          <w:u w:val="single"/>
          <w:lang w:val="id-ID"/>
        </w:rPr>
      </w:pPr>
      <w:r w:rsidRPr="00411CB1">
        <w:rPr>
          <w:rFonts w:ascii="Times New Roman" w:hAnsi="Times New Roman" w:cs="Times New Roman"/>
          <w:color w:val="000000" w:themeColor="text1"/>
          <w:u w:val="single"/>
          <w:lang w:val="id-ID"/>
        </w:rPr>
        <w:t>Petunjuk Pengisian</w:t>
      </w:r>
    </w:p>
    <w:p w14:paraId="4B4E0A0E" w14:textId="77777777" w:rsidR="00411CB1" w:rsidRPr="00411CB1" w:rsidRDefault="00411CB1" w:rsidP="00411CB1">
      <w:pPr>
        <w:spacing w:line="240" w:lineRule="auto"/>
        <w:ind w:firstLine="721"/>
        <w:contextualSpacing/>
        <w:jc w:val="both"/>
        <w:rPr>
          <w:rFonts w:ascii="Times New Roman" w:eastAsia="Times New Roman" w:hAnsi="Times New Roman" w:cs="Times New Roman"/>
        </w:rPr>
      </w:pPr>
      <w:r w:rsidRPr="00411CB1">
        <w:rPr>
          <w:rFonts w:ascii="Times New Roman" w:eastAsia="Times New Roman" w:hAnsi="Times New Roman" w:cs="Times New Roman"/>
        </w:rPr>
        <w:t>Sejumlah lima pernyataan di bawah ini menunjukkan penilaian kognitif bpk/ibu terhadap kepuasan hidup yang Bpk/Ibu alami saat ini. Gunakan skala satu sampai tujuh untuk menunjukkan derajat tingkatan persetujuan Bpk/Ibu dengan pernyataan-pernyataan di bawah ini sesuai dengan apa yang Bpk/Ibu alamisaat ini dalam kehidupan Bpk/Ibu masing-masing secara keseluruhan. Berikanlah tanda centang/</w:t>
      </w:r>
      <w:r w:rsidRPr="00411CB1">
        <w:rPr>
          <w:rFonts w:ascii="Times New Roman" w:eastAsia="Times New Roman" w:hAnsi="Times New Roman" w:cs="Times New Roman"/>
          <w:i/>
          <w:iCs/>
        </w:rPr>
        <w:t xml:space="preserve">checklist </w:t>
      </w:r>
      <w:r w:rsidRPr="00411CB1">
        <w:rPr>
          <w:rFonts w:ascii="Times New Roman" w:eastAsia="Times New Roman" w:hAnsi="Times New Roman" w:cs="Times New Roman"/>
        </w:rPr>
        <w:t>pada kolom di sebelah kanan pada masing-masing pernyataan-pernyataan di bawah ini.</w:t>
      </w:r>
    </w:p>
    <w:p w14:paraId="0BE49873" w14:textId="77777777" w:rsidR="00411CB1" w:rsidRPr="00411CB1" w:rsidRDefault="00411CB1" w:rsidP="00411CB1">
      <w:pPr>
        <w:spacing w:line="240" w:lineRule="auto"/>
        <w:contextualSpacing/>
        <w:jc w:val="both"/>
        <w:rPr>
          <w:rFonts w:ascii="Times New Roman" w:eastAsia="Times New Roman" w:hAnsi="Times New Roman" w:cs="Times New Roman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562"/>
        <w:gridCol w:w="3969"/>
        <w:gridCol w:w="709"/>
        <w:gridCol w:w="709"/>
        <w:gridCol w:w="709"/>
        <w:gridCol w:w="708"/>
        <w:gridCol w:w="709"/>
        <w:gridCol w:w="709"/>
        <w:gridCol w:w="709"/>
      </w:tblGrid>
      <w:tr w:rsidR="00411CB1" w:rsidRPr="00411CB1" w14:paraId="3D17B0EA" w14:textId="77777777" w:rsidTr="00154331">
        <w:tc>
          <w:tcPr>
            <w:tcW w:w="562" w:type="dxa"/>
            <w:vAlign w:val="center"/>
          </w:tcPr>
          <w:p w14:paraId="5BB933B1" w14:textId="77777777" w:rsidR="00411CB1" w:rsidRPr="00411CB1" w:rsidRDefault="00411CB1" w:rsidP="00154331">
            <w:pPr>
              <w:contextualSpacing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411CB1">
              <w:rPr>
                <w:rFonts w:ascii="Times New Roman" w:eastAsia="Times New Roman" w:hAnsi="Times New Roman" w:cs="Times New Roman"/>
                <w:lang w:val="en-US"/>
              </w:rPr>
              <w:t>No</w:t>
            </w:r>
          </w:p>
        </w:tc>
        <w:tc>
          <w:tcPr>
            <w:tcW w:w="3969" w:type="dxa"/>
            <w:vAlign w:val="center"/>
          </w:tcPr>
          <w:p w14:paraId="6B00E4D1" w14:textId="77777777" w:rsidR="00411CB1" w:rsidRPr="00411CB1" w:rsidRDefault="00411CB1" w:rsidP="00154331">
            <w:pPr>
              <w:contextualSpacing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411CB1">
              <w:rPr>
                <w:rFonts w:ascii="Times New Roman" w:eastAsia="Times New Roman" w:hAnsi="Times New Roman" w:cs="Times New Roman"/>
                <w:lang w:val="en-US"/>
              </w:rPr>
              <w:t>Pertanyaan</w:t>
            </w:r>
          </w:p>
        </w:tc>
        <w:tc>
          <w:tcPr>
            <w:tcW w:w="709" w:type="dxa"/>
            <w:vAlign w:val="center"/>
          </w:tcPr>
          <w:p w14:paraId="1C5705C3" w14:textId="77777777" w:rsidR="00411CB1" w:rsidRPr="00411CB1" w:rsidRDefault="00411CB1" w:rsidP="00154331">
            <w:pPr>
              <w:contextualSpacing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411CB1">
              <w:rPr>
                <w:rFonts w:ascii="Times New Roman" w:eastAsia="Times New Roman" w:hAnsi="Times New Roman" w:cs="Times New Roman"/>
                <w:lang w:val="en-US"/>
              </w:rPr>
              <w:t>1</w:t>
            </w:r>
          </w:p>
          <w:p w14:paraId="5184C99A" w14:textId="77777777" w:rsidR="00411CB1" w:rsidRPr="00411CB1" w:rsidRDefault="00411CB1" w:rsidP="00154331">
            <w:pPr>
              <w:contextualSpacing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411CB1">
              <w:rPr>
                <w:rFonts w:ascii="Times New Roman" w:eastAsia="Times New Roman" w:hAnsi="Times New Roman" w:cs="Times New Roman"/>
                <w:lang w:val="en-US"/>
              </w:rPr>
              <w:t>STS</w:t>
            </w:r>
          </w:p>
        </w:tc>
        <w:tc>
          <w:tcPr>
            <w:tcW w:w="709" w:type="dxa"/>
            <w:vAlign w:val="center"/>
          </w:tcPr>
          <w:p w14:paraId="6E3708E3" w14:textId="77777777" w:rsidR="00411CB1" w:rsidRPr="00411CB1" w:rsidRDefault="00411CB1" w:rsidP="00154331">
            <w:pPr>
              <w:contextualSpacing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411CB1">
              <w:rPr>
                <w:rFonts w:ascii="Times New Roman" w:eastAsia="Times New Roman" w:hAnsi="Times New Roman" w:cs="Times New Roman"/>
                <w:lang w:val="en-US"/>
              </w:rPr>
              <w:t>2</w:t>
            </w:r>
          </w:p>
          <w:p w14:paraId="505CD48A" w14:textId="77777777" w:rsidR="00411CB1" w:rsidRPr="00411CB1" w:rsidRDefault="00411CB1" w:rsidP="00154331">
            <w:pPr>
              <w:contextualSpacing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411CB1">
              <w:rPr>
                <w:rFonts w:ascii="Times New Roman" w:eastAsia="Times New Roman" w:hAnsi="Times New Roman" w:cs="Times New Roman"/>
                <w:lang w:val="en-US"/>
              </w:rPr>
              <w:t>TS</w:t>
            </w:r>
          </w:p>
        </w:tc>
        <w:tc>
          <w:tcPr>
            <w:tcW w:w="709" w:type="dxa"/>
            <w:vAlign w:val="center"/>
          </w:tcPr>
          <w:p w14:paraId="14529784" w14:textId="77777777" w:rsidR="00411CB1" w:rsidRPr="00411CB1" w:rsidRDefault="00411CB1" w:rsidP="00154331">
            <w:pPr>
              <w:contextualSpacing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411CB1">
              <w:rPr>
                <w:rFonts w:ascii="Times New Roman" w:eastAsia="Times New Roman" w:hAnsi="Times New Roman" w:cs="Times New Roman"/>
                <w:lang w:val="en-US"/>
              </w:rPr>
              <w:t>3</w:t>
            </w:r>
          </w:p>
          <w:p w14:paraId="3F8B4D37" w14:textId="77777777" w:rsidR="00411CB1" w:rsidRPr="00411CB1" w:rsidRDefault="00411CB1" w:rsidP="00154331">
            <w:pPr>
              <w:contextualSpacing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411CB1">
              <w:rPr>
                <w:rFonts w:ascii="Times New Roman" w:eastAsia="Times New Roman" w:hAnsi="Times New Roman" w:cs="Times New Roman"/>
                <w:lang w:val="en-US"/>
              </w:rPr>
              <w:t>ATS</w:t>
            </w:r>
          </w:p>
        </w:tc>
        <w:tc>
          <w:tcPr>
            <w:tcW w:w="708" w:type="dxa"/>
            <w:vAlign w:val="center"/>
          </w:tcPr>
          <w:p w14:paraId="5E1DFB8A" w14:textId="77777777" w:rsidR="00411CB1" w:rsidRPr="00411CB1" w:rsidRDefault="00411CB1" w:rsidP="00154331">
            <w:pPr>
              <w:contextualSpacing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411CB1">
              <w:rPr>
                <w:rFonts w:ascii="Times New Roman" w:eastAsia="Times New Roman" w:hAnsi="Times New Roman" w:cs="Times New Roman"/>
                <w:lang w:val="en-US"/>
              </w:rPr>
              <w:t>4</w:t>
            </w:r>
          </w:p>
          <w:p w14:paraId="3F47BEB1" w14:textId="77777777" w:rsidR="00411CB1" w:rsidRPr="00411CB1" w:rsidRDefault="00411CB1" w:rsidP="00154331">
            <w:pPr>
              <w:contextualSpacing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411CB1">
              <w:rPr>
                <w:rFonts w:ascii="Times New Roman" w:eastAsia="Times New Roman" w:hAnsi="Times New Roman" w:cs="Times New Roman"/>
                <w:lang w:val="en-US"/>
              </w:rPr>
              <w:t>N</w:t>
            </w:r>
          </w:p>
        </w:tc>
        <w:tc>
          <w:tcPr>
            <w:tcW w:w="709" w:type="dxa"/>
            <w:vAlign w:val="center"/>
          </w:tcPr>
          <w:p w14:paraId="3E6B52CF" w14:textId="77777777" w:rsidR="00411CB1" w:rsidRPr="00411CB1" w:rsidRDefault="00411CB1" w:rsidP="00154331">
            <w:pPr>
              <w:contextualSpacing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411CB1">
              <w:rPr>
                <w:rFonts w:ascii="Times New Roman" w:eastAsia="Times New Roman" w:hAnsi="Times New Roman" w:cs="Times New Roman"/>
                <w:lang w:val="en-US"/>
              </w:rPr>
              <w:t>5</w:t>
            </w:r>
          </w:p>
          <w:p w14:paraId="3654A61E" w14:textId="77777777" w:rsidR="00411CB1" w:rsidRPr="00411CB1" w:rsidRDefault="00411CB1" w:rsidP="00154331">
            <w:pPr>
              <w:contextualSpacing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411CB1">
              <w:rPr>
                <w:rFonts w:ascii="Times New Roman" w:eastAsia="Times New Roman" w:hAnsi="Times New Roman" w:cs="Times New Roman"/>
                <w:lang w:val="en-US"/>
              </w:rPr>
              <w:t>AS</w:t>
            </w:r>
          </w:p>
        </w:tc>
        <w:tc>
          <w:tcPr>
            <w:tcW w:w="709" w:type="dxa"/>
            <w:vAlign w:val="center"/>
          </w:tcPr>
          <w:p w14:paraId="68759B59" w14:textId="77777777" w:rsidR="00411CB1" w:rsidRPr="00411CB1" w:rsidRDefault="00411CB1" w:rsidP="00154331">
            <w:pPr>
              <w:contextualSpacing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411CB1">
              <w:rPr>
                <w:rFonts w:ascii="Times New Roman" w:eastAsia="Times New Roman" w:hAnsi="Times New Roman" w:cs="Times New Roman"/>
                <w:lang w:val="en-US"/>
              </w:rPr>
              <w:t>6</w:t>
            </w:r>
          </w:p>
          <w:p w14:paraId="02D585FE" w14:textId="77777777" w:rsidR="00411CB1" w:rsidRPr="00411CB1" w:rsidRDefault="00411CB1" w:rsidP="00154331">
            <w:pPr>
              <w:contextualSpacing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411CB1">
              <w:rPr>
                <w:rFonts w:ascii="Times New Roman" w:eastAsia="Times New Roman" w:hAnsi="Times New Roman" w:cs="Times New Roman"/>
                <w:lang w:val="en-US"/>
              </w:rPr>
              <w:t>S</w:t>
            </w:r>
          </w:p>
        </w:tc>
        <w:tc>
          <w:tcPr>
            <w:tcW w:w="709" w:type="dxa"/>
            <w:vAlign w:val="center"/>
          </w:tcPr>
          <w:p w14:paraId="548220E3" w14:textId="77777777" w:rsidR="00411CB1" w:rsidRPr="00411CB1" w:rsidRDefault="00411CB1" w:rsidP="00154331">
            <w:pPr>
              <w:contextualSpacing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411CB1">
              <w:rPr>
                <w:rFonts w:ascii="Times New Roman" w:eastAsia="Times New Roman" w:hAnsi="Times New Roman" w:cs="Times New Roman"/>
                <w:lang w:val="en-US"/>
              </w:rPr>
              <w:t>7</w:t>
            </w:r>
          </w:p>
          <w:p w14:paraId="1F34867A" w14:textId="77777777" w:rsidR="00411CB1" w:rsidRPr="00411CB1" w:rsidRDefault="00411CB1" w:rsidP="00154331">
            <w:pPr>
              <w:contextualSpacing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411CB1">
              <w:rPr>
                <w:rFonts w:ascii="Times New Roman" w:eastAsia="Times New Roman" w:hAnsi="Times New Roman" w:cs="Times New Roman"/>
                <w:lang w:val="en-US"/>
              </w:rPr>
              <w:t>SS</w:t>
            </w:r>
          </w:p>
        </w:tc>
      </w:tr>
      <w:tr w:rsidR="00411CB1" w:rsidRPr="00411CB1" w14:paraId="12B29B18" w14:textId="77777777" w:rsidTr="00154331">
        <w:tc>
          <w:tcPr>
            <w:tcW w:w="562" w:type="dxa"/>
            <w:vAlign w:val="center"/>
          </w:tcPr>
          <w:p w14:paraId="50EADC7F" w14:textId="77777777" w:rsidR="00411CB1" w:rsidRPr="00411CB1" w:rsidRDefault="00411CB1" w:rsidP="00154331">
            <w:pPr>
              <w:contextualSpacing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411CB1">
              <w:rPr>
                <w:rFonts w:ascii="Times New Roman" w:eastAsia="Times New Roman" w:hAnsi="Times New Roman" w:cs="Times New Roman"/>
                <w:lang w:val="en-US"/>
              </w:rPr>
              <w:t>1</w:t>
            </w:r>
          </w:p>
        </w:tc>
        <w:tc>
          <w:tcPr>
            <w:tcW w:w="3969" w:type="dxa"/>
            <w:vAlign w:val="center"/>
          </w:tcPr>
          <w:p w14:paraId="5D19C5A8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411CB1">
              <w:rPr>
                <w:rFonts w:ascii="Times New Roman" w:eastAsia="Times New Roman" w:hAnsi="Times New Roman" w:cs="Times New Roman"/>
                <w:lang w:val="en-US"/>
              </w:rPr>
              <w:t>Dalam hampir semua aspek kehidupan saya, saat ini saya merasa bahwa kehidupan saya telah mencapai apa yang saya anggap ideal.</w:t>
            </w:r>
          </w:p>
        </w:tc>
        <w:tc>
          <w:tcPr>
            <w:tcW w:w="709" w:type="dxa"/>
          </w:tcPr>
          <w:p w14:paraId="40C0AFD9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9" w:type="dxa"/>
          </w:tcPr>
          <w:p w14:paraId="3B26EE4D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9" w:type="dxa"/>
          </w:tcPr>
          <w:p w14:paraId="5F90CAF9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8" w:type="dxa"/>
          </w:tcPr>
          <w:p w14:paraId="50C7ABD7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9" w:type="dxa"/>
          </w:tcPr>
          <w:p w14:paraId="17183AD6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9" w:type="dxa"/>
          </w:tcPr>
          <w:p w14:paraId="1795F485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9" w:type="dxa"/>
          </w:tcPr>
          <w:p w14:paraId="6ED23E72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411CB1" w:rsidRPr="00411CB1" w14:paraId="58BDE5DC" w14:textId="77777777" w:rsidTr="00154331">
        <w:tc>
          <w:tcPr>
            <w:tcW w:w="562" w:type="dxa"/>
            <w:vAlign w:val="center"/>
          </w:tcPr>
          <w:p w14:paraId="68F4AEF9" w14:textId="77777777" w:rsidR="00411CB1" w:rsidRPr="00411CB1" w:rsidRDefault="00411CB1" w:rsidP="00154331">
            <w:pPr>
              <w:contextualSpacing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411CB1">
              <w:rPr>
                <w:rFonts w:ascii="Times New Roman" w:eastAsia="Times New Roman" w:hAnsi="Times New Roman" w:cs="Times New Roman"/>
                <w:lang w:val="en-US"/>
              </w:rPr>
              <w:t>2</w:t>
            </w:r>
          </w:p>
        </w:tc>
        <w:tc>
          <w:tcPr>
            <w:tcW w:w="3969" w:type="dxa"/>
            <w:vAlign w:val="center"/>
          </w:tcPr>
          <w:p w14:paraId="0DE97CB2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411CB1">
              <w:rPr>
                <w:rFonts w:ascii="Times New Roman" w:eastAsia="Times New Roman" w:hAnsi="Times New Roman" w:cs="Times New Roman"/>
                <w:lang w:val="en-US"/>
              </w:rPr>
              <w:t>Kondisi kehidupan saya dalam keadaan yang sangat baik.</w:t>
            </w:r>
          </w:p>
        </w:tc>
        <w:tc>
          <w:tcPr>
            <w:tcW w:w="709" w:type="dxa"/>
          </w:tcPr>
          <w:p w14:paraId="51618444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9" w:type="dxa"/>
          </w:tcPr>
          <w:p w14:paraId="251C091C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9" w:type="dxa"/>
          </w:tcPr>
          <w:p w14:paraId="3F9639EF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8" w:type="dxa"/>
          </w:tcPr>
          <w:p w14:paraId="01395999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9" w:type="dxa"/>
          </w:tcPr>
          <w:p w14:paraId="102EF8E9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9" w:type="dxa"/>
          </w:tcPr>
          <w:p w14:paraId="750FAA34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9" w:type="dxa"/>
          </w:tcPr>
          <w:p w14:paraId="750194FF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411CB1" w:rsidRPr="00411CB1" w14:paraId="2A6D7351" w14:textId="77777777" w:rsidTr="00154331">
        <w:trPr>
          <w:trHeight w:val="476"/>
        </w:trPr>
        <w:tc>
          <w:tcPr>
            <w:tcW w:w="562" w:type="dxa"/>
            <w:vAlign w:val="center"/>
          </w:tcPr>
          <w:p w14:paraId="08280011" w14:textId="77777777" w:rsidR="00411CB1" w:rsidRPr="00411CB1" w:rsidRDefault="00411CB1" w:rsidP="00154331">
            <w:pPr>
              <w:contextualSpacing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411CB1">
              <w:rPr>
                <w:rFonts w:ascii="Times New Roman" w:eastAsia="Times New Roman" w:hAnsi="Times New Roman" w:cs="Times New Roman"/>
                <w:lang w:val="en-US"/>
              </w:rPr>
              <w:t>3</w:t>
            </w:r>
          </w:p>
        </w:tc>
        <w:tc>
          <w:tcPr>
            <w:tcW w:w="3969" w:type="dxa"/>
            <w:vAlign w:val="center"/>
          </w:tcPr>
          <w:p w14:paraId="0197492C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411CB1">
              <w:rPr>
                <w:rFonts w:ascii="Times New Roman" w:eastAsia="Times New Roman" w:hAnsi="Times New Roman" w:cs="Times New Roman"/>
                <w:lang w:val="en-US"/>
              </w:rPr>
              <w:t>Saya merasa puas dengan kehidupan saya.</w:t>
            </w:r>
          </w:p>
        </w:tc>
        <w:tc>
          <w:tcPr>
            <w:tcW w:w="709" w:type="dxa"/>
          </w:tcPr>
          <w:p w14:paraId="23DECAEB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9" w:type="dxa"/>
          </w:tcPr>
          <w:p w14:paraId="351B5A1C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9" w:type="dxa"/>
          </w:tcPr>
          <w:p w14:paraId="755CC71D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8" w:type="dxa"/>
          </w:tcPr>
          <w:p w14:paraId="034F8B0D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9" w:type="dxa"/>
          </w:tcPr>
          <w:p w14:paraId="1D9635FC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9" w:type="dxa"/>
          </w:tcPr>
          <w:p w14:paraId="26A1CA3C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9" w:type="dxa"/>
          </w:tcPr>
          <w:p w14:paraId="27D8276E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411CB1" w:rsidRPr="00411CB1" w14:paraId="296D20F7" w14:textId="77777777" w:rsidTr="00154331">
        <w:tc>
          <w:tcPr>
            <w:tcW w:w="562" w:type="dxa"/>
            <w:vAlign w:val="center"/>
          </w:tcPr>
          <w:p w14:paraId="43EDA16C" w14:textId="77777777" w:rsidR="00411CB1" w:rsidRPr="00411CB1" w:rsidRDefault="00411CB1" w:rsidP="00154331">
            <w:pPr>
              <w:contextualSpacing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411CB1">
              <w:rPr>
                <w:rFonts w:ascii="Times New Roman" w:eastAsia="Times New Roman" w:hAnsi="Times New Roman" w:cs="Times New Roman"/>
                <w:lang w:val="en-US"/>
              </w:rPr>
              <w:t>4</w:t>
            </w:r>
          </w:p>
        </w:tc>
        <w:tc>
          <w:tcPr>
            <w:tcW w:w="3969" w:type="dxa"/>
            <w:vAlign w:val="center"/>
          </w:tcPr>
          <w:p w14:paraId="0E569284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411CB1">
              <w:rPr>
                <w:rFonts w:ascii="Times New Roman" w:eastAsia="Times New Roman" w:hAnsi="Times New Roman" w:cs="Times New Roman"/>
                <w:lang w:val="en-US"/>
              </w:rPr>
              <w:t>Sejauh ini, saya telah memperoleh hal-hal penting yang saya inginkan dalam hidup saya.</w:t>
            </w:r>
          </w:p>
        </w:tc>
        <w:tc>
          <w:tcPr>
            <w:tcW w:w="709" w:type="dxa"/>
          </w:tcPr>
          <w:p w14:paraId="2A3F831C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9" w:type="dxa"/>
          </w:tcPr>
          <w:p w14:paraId="619582A4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9" w:type="dxa"/>
          </w:tcPr>
          <w:p w14:paraId="3FC1B3A1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8" w:type="dxa"/>
          </w:tcPr>
          <w:p w14:paraId="05151077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9" w:type="dxa"/>
          </w:tcPr>
          <w:p w14:paraId="14256B11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9" w:type="dxa"/>
          </w:tcPr>
          <w:p w14:paraId="7A8929BD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9" w:type="dxa"/>
          </w:tcPr>
          <w:p w14:paraId="7B132B32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411CB1" w:rsidRPr="00411CB1" w14:paraId="0C910D2B" w14:textId="77777777" w:rsidTr="00154331">
        <w:tc>
          <w:tcPr>
            <w:tcW w:w="562" w:type="dxa"/>
            <w:vAlign w:val="center"/>
          </w:tcPr>
          <w:p w14:paraId="5A966AB0" w14:textId="77777777" w:rsidR="00411CB1" w:rsidRPr="00411CB1" w:rsidRDefault="00411CB1" w:rsidP="00154331">
            <w:pPr>
              <w:contextualSpacing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411CB1">
              <w:rPr>
                <w:rFonts w:ascii="Times New Roman" w:eastAsia="Times New Roman" w:hAnsi="Times New Roman" w:cs="Times New Roman"/>
                <w:lang w:val="en-US"/>
              </w:rPr>
              <w:t>5</w:t>
            </w:r>
          </w:p>
        </w:tc>
        <w:tc>
          <w:tcPr>
            <w:tcW w:w="3969" w:type="dxa"/>
            <w:vAlign w:val="center"/>
          </w:tcPr>
          <w:p w14:paraId="5787BC4D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411CB1">
              <w:rPr>
                <w:rFonts w:ascii="Times New Roman" w:eastAsia="Times New Roman" w:hAnsi="Times New Roman" w:cs="Times New Roman"/>
                <w:lang w:val="en-US"/>
              </w:rPr>
              <w:t>Jika saya diberi kesempatan untuk mengulangi kehidupan ini, saya tidak akan berusaha mengubah apa pun dalam kehidupan saya.</w:t>
            </w:r>
          </w:p>
        </w:tc>
        <w:tc>
          <w:tcPr>
            <w:tcW w:w="709" w:type="dxa"/>
          </w:tcPr>
          <w:p w14:paraId="0D4FB210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9" w:type="dxa"/>
          </w:tcPr>
          <w:p w14:paraId="456ECC5B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9" w:type="dxa"/>
          </w:tcPr>
          <w:p w14:paraId="46A28FE8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8" w:type="dxa"/>
          </w:tcPr>
          <w:p w14:paraId="657790BE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9" w:type="dxa"/>
          </w:tcPr>
          <w:p w14:paraId="36F8C495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9" w:type="dxa"/>
          </w:tcPr>
          <w:p w14:paraId="009A4FC4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9" w:type="dxa"/>
          </w:tcPr>
          <w:p w14:paraId="3AF2B831" w14:textId="77777777" w:rsidR="00411CB1" w:rsidRPr="00411CB1" w:rsidRDefault="00411CB1" w:rsidP="00154331">
            <w:pPr>
              <w:contextualSpacing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68849BAE" w14:textId="77777777" w:rsidR="00AF3EBF" w:rsidRPr="00AF3EBF" w:rsidRDefault="00AF3EBF" w:rsidP="00AF3EBF">
      <w:pPr>
        <w:spacing w:line="240" w:lineRule="auto"/>
        <w:ind w:left="66"/>
        <w:jc w:val="both"/>
        <w:rPr>
          <w:rFonts w:ascii="Times New Roman" w:hAnsi="Times New Roman" w:cs="Times New Roman"/>
          <w:color w:val="000000" w:themeColor="text1"/>
          <w:lang w:val="id-ID"/>
        </w:rPr>
      </w:pPr>
    </w:p>
    <w:sectPr w:rsidR="00AF3EBF" w:rsidRPr="00AF3EBF"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6D12D" w14:textId="77777777" w:rsidR="005A535C" w:rsidRDefault="005A535C" w:rsidP="006A47F3">
      <w:pPr>
        <w:spacing w:line="240" w:lineRule="auto"/>
      </w:pPr>
      <w:r>
        <w:separator/>
      </w:r>
    </w:p>
  </w:endnote>
  <w:endnote w:type="continuationSeparator" w:id="0">
    <w:p w14:paraId="3FD9D4D1" w14:textId="77777777" w:rsidR="005A535C" w:rsidRDefault="005A535C" w:rsidP="006A47F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D2727" w14:textId="6E0EE808" w:rsidR="00A57B7E" w:rsidRDefault="00A57B7E">
    <w:pPr>
      <w:pStyle w:val="Footer"/>
      <w:jc w:val="center"/>
    </w:pPr>
  </w:p>
  <w:p w14:paraId="176F7637" w14:textId="77777777" w:rsidR="00A57B7E" w:rsidRDefault="00A57B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2772E4" w14:textId="77777777" w:rsidR="005A535C" w:rsidRDefault="005A535C" w:rsidP="006A47F3">
      <w:pPr>
        <w:spacing w:line="240" w:lineRule="auto"/>
      </w:pPr>
      <w:r>
        <w:separator/>
      </w:r>
    </w:p>
  </w:footnote>
  <w:footnote w:type="continuationSeparator" w:id="0">
    <w:p w14:paraId="174EAF4C" w14:textId="77777777" w:rsidR="005A535C" w:rsidRDefault="005A535C" w:rsidP="006A47F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64858"/>
    <w:multiLevelType w:val="multilevel"/>
    <w:tmpl w:val="4488A15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b w:val="0"/>
        <w:bCs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9FC3E39"/>
    <w:multiLevelType w:val="hybridMultilevel"/>
    <w:tmpl w:val="CCD6E3AE"/>
    <w:lvl w:ilvl="0" w:tplc="3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3261E"/>
    <w:multiLevelType w:val="hybridMultilevel"/>
    <w:tmpl w:val="ED28C6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A6EDC"/>
    <w:multiLevelType w:val="hybridMultilevel"/>
    <w:tmpl w:val="FDEE58B0"/>
    <w:lvl w:ilvl="0" w:tplc="B0763B0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BB1116"/>
    <w:multiLevelType w:val="hybridMultilevel"/>
    <w:tmpl w:val="31088EC0"/>
    <w:lvl w:ilvl="0" w:tplc="03E4C1B0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2A260B"/>
    <w:multiLevelType w:val="hybridMultilevel"/>
    <w:tmpl w:val="281038AE"/>
    <w:lvl w:ilvl="0" w:tplc="8A624C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D9013C"/>
    <w:multiLevelType w:val="hybridMultilevel"/>
    <w:tmpl w:val="68F63D78"/>
    <w:lvl w:ilvl="0" w:tplc="3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301E91"/>
    <w:multiLevelType w:val="hybridMultilevel"/>
    <w:tmpl w:val="CE529B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95A2F"/>
    <w:multiLevelType w:val="hybridMultilevel"/>
    <w:tmpl w:val="FDF09B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08123A"/>
    <w:multiLevelType w:val="multilevel"/>
    <w:tmpl w:val="7BA258A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i w:val="0"/>
        <w:iCs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0" w15:restartNumberingAfterBreak="0">
    <w:nsid w:val="25A02389"/>
    <w:multiLevelType w:val="hybridMultilevel"/>
    <w:tmpl w:val="751C264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8E471F"/>
    <w:multiLevelType w:val="multilevel"/>
    <w:tmpl w:val="7568B86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2AA23EBF"/>
    <w:multiLevelType w:val="hybridMultilevel"/>
    <w:tmpl w:val="1EB4443A"/>
    <w:lvl w:ilvl="0" w:tplc="4022C098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B477BD9"/>
    <w:multiLevelType w:val="hybridMultilevel"/>
    <w:tmpl w:val="4F40C822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8D1C76"/>
    <w:multiLevelType w:val="hybridMultilevel"/>
    <w:tmpl w:val="92C87548"/>
    <w:lvl w:ilvl="0" w:tplc="AAE49B9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015475A"/>
    <w:multiLevelType w:val="hybridMultilevel"/>
    <w:tmpl w:val="D5F6C42A"/>
    <w:lvl w:ilvl="0" w:tplc="CB7C06EC">
      <w:start w:val="8"/>
      <w:numFmt w:val="bullet"/>
      <w:lvlText w:val="-"/>
      <w:lvlJc w:val="left"/>
      <w:pPr>
        <w:ind w:left="720" w:hanging="360"/>
      </w:pPr>
      <w:rPr>
        <w:rFonts w:ascii="Calibri" w:eastAsiaTheme="majorEastAsia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0572900"/>
    <w:multiLevelType w:val="hybridMultilevel"/>
    <w:tmpl w:val="5E8C9818"/>
    <w:lvl w:ilvl="0" w:tplc="51D0F912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2C1AF8"/>
    <w:multiLevelType w:val="hybridMultilevel"/>
    <w:tmpl w:val="79CE44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574CE2"/>
    <w:multiLevelType w:val="hybridMultilevel"/>
    <w:tmpl w:val="C0ECA540"/>
    <w:lvl w:ilvl="0" w:tplc="771C11A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5677083"/>
    <w:multiLevelType w:val="hybridMultilevel"/>
    <w:tmpl w:val="BCFC9AC0"/>
    <w:lvl w:ilvl="0" w:tplc="230621E4">
      <w:start w:val="1"/>
      <w:numFmt w:val="lowerLetter"/>
      <w:lvlText w:val="%1."/>
      <w:lvlJc w:val="left"/>
      <w:pPr>
        <w:ind w:left="1440" w:hanging="360"/>
      </w:pPr>
      <w:rPr>
        <w:i w:val="0"/>
        <w:iCs w:val="0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5DA3A84"/>
    <w:multiLevelType w:val="hybridMultilevel"/>
    <w:tmpl w:val="37A2B7E4"/>
    <w:lvl w:ilvl="0" w:tplc="302C5E76">
      <w:start w:val="1"/>
      <w:numFmt w:val="decimal"/>
      <w:lvlText w:val="%1)"/>
      <w:lvlJc w:val="left"/>
      <w:pPr>
        <w:ind w:left="720" w:hanging="360"/>
      </w:pPr>
      <w:rPr>
        <w:rFonts w:ascii="Times New Roman" w:eastAsia="Arial" w:hAnsi="Times New Roman" w:cs="Times New Roman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565895"/>
    <w:multiLevelType w:val="hybridMultilevel"/>
    <w:tmpl w:val="543864EA"/>
    <w:lvl w:ilvl="0" w:tplc="113ED64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BAB5BC9"/>
    <w:multiLevelType w:val="hybridMultilevel"/>
    <w:tmpl w:val="F1C2395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BF7E42"/>
    <w:multiLevelType w:val="multilevel"/>
    <w:tmpl w:val="2208F3B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4" w15:restartNumberingAfterBreak="0">
    <w:nsid w:val="3FB36E10"/>
    <w:multiLevelType w:val="hybridMultilevel"/>
    <w:tmpl w:val="E44A6950"/>
    <w:lvl w:ilvl="0" w:tplc="A0F43A08">
      <w:start w:val="1"/>
      <w:numFmt w:val="upperLetter"/>
      <w:lvlText w:val="%1."/>
      <w:lvlJc w:val="left"/>
      <w:pPr>
        <w:ind w:left="720" w:hanging="360"/>
      </w:pPr>
      <w:rPr>
        <w:rFonts w:ascii="Times New Roman" w:eastAsia="Arial" w:hAnsi="Times New Roman" w:cs="Arial"/>
        <w:i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1A2F0B"/>
    <w:multiLevelType w:val="hybridMultilevel"/>
    <w:tmpl w:val="DBEEEA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8D208B"/>
    <w:multiLevelType w:val="multilevel"/>
    <w:tmpl w:val="508A270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7" w15:restartNumberingAfterBreak="0">
    <w:nsid w:val="4904639C"/>
    <w:multiLevelType w:val="hybridMultilevel"/>
    <w:tmpl w:val="5E8C9818"/>
    <w:lvl w:ilvl="0" w:tplc="51D0F912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EB73AC"/>
    <w:multiLevelType w:val="hybridMultilevel"/>
    <w:tmpl w:val="B4C439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377316"/>
    <w:multiLevelType w:val="hybridMultilevel"/>
    <w:tmpl w:val="5120A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543495"/>
    <w:multiLevelType w:val="hybridMultilevel"/>
    <w:tmpl w:val="4FEC606E"/>
    <w:lvl w:ilvl="0" w:tplc="CF72FAE4">
      <w:start w:val="1"/>
      <w:numFmt w:val="bullet"/>
      <w:pStyle w:val="EQ5D5LVASInstruction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FE0B5C"/>
    <w:multiLevelType w:val="hybridMultilevel"/>
    <w:tmpl w:val="C04CBBC8"/>
    <w:lvl w:ilvl="0" w:tplc="F17831E0">
      <w:start w:val="1"/>
      <w:numFmt w:val="upperLetter"/>
      <w:lvlText w:val="%1."/>
      <w:lvlJc w:val="left"/>
      <w:pPr>
        <w:ind w:left="1080" w:hanging="360"/>
      </w:pPr>
      <w:rPr>
        <w:rFonts w:hint="default"/>
        <w:i w:val="0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2AA69D3"/>
    <w:multiLevelType w:val="hybridMultilevel"/>
    <w:tmpl w:val="EDFC6D5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CD281D"/>
    <w:multiLevelType w:val="hybridMultilevel"/>
    <w:tmpl w:val="DCCC41A0"/>
    <w:lvl w:ilvl="0" w:tplc="92C8912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39D40E8"/>
    <w:multiLevelType w:val="hybridMultilevel"/>
    <w:tmpl w:val="92C87548"/>
    <w:lvl w:ilvl="0" w:tplc="AAE49B9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55E01AA"/>
    <w:multiLevelType w:val="hybridMultilevel"/>
    <w:tmpl w:val="4EF6C510"/>
    <w:lvl w:ilvl="0" w:tplc="8006EC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1D2A43"/>
    <w:multiLevelType w:val="multilevel"/>
    <w:tmpl w:val="4488A15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b w:val="0"/>
        <w:bCs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7" w15:restartNumberingAfterBreak="0">
    <w:nsid w:val="6DA474E8"/>
    <w:multiLevelType w:val="multilevel"/>
    <w:tmpl w:val="59800EF6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8" w15:restartNumberingAfterBreak="0">
    <w:nsid w:val="706368B9"/>
    <w:multiLevelType w:val="multilevel"/>
    <w:tmpl w:val="1756A29C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9" w15:restartNumberingAfterBreak="0">
    <w:nsid w:val="7A4A42CB"/>
    <w:multiLevelType w:val="multilevel"/>
    <w:tmpl w:val="47283F6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0" w15:restartNumberingAfterBreak="0">
    <w:nsid w:val="7D0D2ECF"/>
    <w:multiLevelType w:val="hybridMultilevel"/>
    <w:tmpl w:val="FF30987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7E0441EE"/>
    <w:multiLevelType w:val="hybridMultilevel"/>
    <w:tmpl w:val="CA082BD6"/>
    <w:lvl w:ilvl="0" w:tplc="27F6846E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  <w:i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356FBE"/>
    <w:multiLevelType w:val="hybridMultilevel"/>
    <w:tmpl w:val="D41CB366"/>
    <w:lvl w:ilvl="0" w:tplc="B78295B6">
      <w:start w:val="1"/>
      <w:numFmt w:val="lowerLetter"/>
      <w:lvlText w:val="%1."/>
      <w:lvlJc w:val="left"/>
      <w:pPr>
        <w:ind w:left="1069" w:hanging="360"/>
      </w:pPr>
      <w:rPr>
        <w:rFonts w:hint="default"/>
        <w:i w:val="0"/>
      </w:rPr>
    </w:lvl>
    <w:lvl w:ilvl="1" w:tplc="38090019" w:tentative="1">
      <w:start w:val="1"/>
      <w:numFmt w:val="lowerLetter"/>
      <w:lvlText w:val="%2."/>
      <w:lvlJc w:val="left"/>
      <w:pPr>
        <w:ind w:left="1789" w:hanging="360"/>
      </w:pPr>
    </w:lvl>
    <w:lvl w:ilvl="2" w:tplc="3809001B" w:tentative="1">
      <w:start w:val="1"/>
      <w:numFmt w:val="lowerRoman"/>
      <w:lvlText w:val="%3."/>
      <w:lvlJc w:val="right"/>
      <w:pPr>
        <w:ind w:left="2509" w:hanging="180"/>
      </w:pPr>
    </w:lvl>
    <w:lvl w:ilvl="3" w:tplc="3809000F" w:tentative="1">
      <w:start w:val="1"/>
      <w:numFmt w:val="decimal"/>
      <w:lvlText w:val="%4."/>
      <w:lvlJc w:val="left"/>
      <w:pPr>
        <w:ind w:left="3229" w:hanging="360"/>
      </w:pPr>
    </w:lvl>
    <w:lvl w:ilvl="4" w:tplc="38090019" w:tentative="1">
      <w:start w:val="1"/>
      <w:numFmt w:val="lowerLetter"/>
      <w:lvlText w:val="%5."/>
      <w:lvlJc w:val="left"/>
      <w:pPr>
        <w:ind w:left="3949" w:hanging="360"/>
      </w:pPr>
    </w:lvl>
    <w:lvl w:ilvl="5" w:tplc="3809001B" w:tentative="1">
      <w:start w:val="1"/>
      <w:numFmt w:val="lowerRoman"/>
      <w:lvlText w:val="%6."/>
      <w:lvlJc w:val="right"/>
      <w:pPr>
        <w:ind w:left="4669" w:hanging="180"/>
      </w:pPr>
    </w:lvl>
    <w:lvl w:ilvl="6" w:tplc="3809000F" w:tentative="1">
      <w:start w:val="1"/>
      <w:numFmt w:val="decimal"/>
      <w:lvlText w:val="%7."/>
      <w:lvlJc w:val="left"/>
      <w:pPr>
        <w:ind w:left="5389" w:hanging="360"/>
      </w:pPr>
    </w:lvl>
    <w:lvl w:ilvl="7" w:tplc="38090019" w:tentative="1">
      <w:start w:val="1"/>
      <w:numFmt w:val="lowerLetter"/>
      <w:lvlText w:val="%8."/>
      <w:lvlJc w:val="left"/>
      <w:pPr>
        <w:ind w:left="6109" w:hanging="360"/>
      </w:pPr>
    </w:lvl>
    <w:lvl w:ilvl="8" w:tplc="3809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862786406">
    <w:abstractNumId w:val="23"/>
  </w:num>
  <w:num w:numId="2" w16cid:durableId="1118449511">
    <w:abstractNumId w:val="39"/>
  </w:num>
  <w:num w:numId="3" w16cid:durableId="586420525">
    <w:abstractNumId w:val="37"/>
  </w:num>
  <w:num w:numId="4" w16cid:durableId="772364013">
    <w:abstractNumId w:val="11"/>
  </w:num>
  <w:num w:numId="5" w16cid:durableId="1948536538">
    <w:abstractNumId w:val="38"/>
  </w:num>
  <w:num w:numId="6" w16cid:durableId="1718699733">
    <w:abstractNumId w:val="4"/>
  </w:num>
  <w:num w:numId="7" w16cid:durableId="2079863425">
    <w:abstractNumId w:val="17"/>
  </w:num>
  <w:num w:numId="8" w16cid:durableId="1758163591">
    <w:abstractNumId w:val="34"/>
  </w:num>
  <w:num w:numId="9" w16cid:durableId="1994916477">
    <w:abstractNumId w:val="14"/>
  </w:num>
  <w:num w:numId="10" w16cid:durableId="2061584973">
    <w:abstractNumId w:val="7"/>
  </w:num>
  <w:num w:numId="11" w16cid:durableId="836657190">
    <w:abstractNumId w:val="25"/>
  </w:num>
  <w:num w:numId="12" w16cid:durableId="317029803">
    <w:abstractNumId w:val="28"/>
  </w:num>
  <w:num w:numId="13" w16cid:durableId="1639988432">
    <w:abstractNumId w:val="10"/>
  </w:num>
  <w:num w:numId="14" w16cid:durableId="959187470">
    <w:abstractNumId w:val="32"/>
  </w:num>
  <w:num w:numId="15" w16cid:durableId="664551337">
    <w:abstractNumId w:val="5"/>
  </w:num>
  <w:num w:numId="16" w16cid:durableId="386028745">
    <w:abstractNumId w:val="20"/>
  </w:num>
  <w:num w:numId="17" w16cid:durableId="239797366">
    <w:abstractNumId w:val="3"/>
  </w:num>
  <w:num w:numId="18" w16cid:durableId="234900551">
    <w:abstractNumId w:val="35"/>
  </w:num>
  <w:num w:numId="19" w16cid:durableId="1426538460">
    <w:abstractNumId w:val="6"/>
  </w:num>
  <w:num w:numId="20" w16cid:durableId="19092769">
    <w:abstractNumId w:val="41"/>
  </w:num>
  <w:num w:numId="21" w16cid:durableId="1510758372">
    <w:abstractNumId w:val="1"/>
  </w:num>
  <w:num w:numId="22" w16cid:durableId="1787504338">
    <w:abstractNumId w:val="31"/>
  </w:num>
  <w:num w:numId="23" w16cid:durableId="1149132285">
    <w:abstractNumId w:val="24"/>
  </w:num>
  <w:num w:numId="24" w16cid:durableId="1686201106">
    <w:abstractNumId w:val="19"/>
  </w:num>
  <w:num w:numId="25" w16cid:durableId="382800898">
    <w:abstractNumId w:val="42"/>
  </w:num>
  <w:num w:numId="26" w16cid:durableId="1738825060">
    <w:abstractNumId w:val="12"/>
  </w:num>
  <w:num w:numId="27" w16cid:durableId="2005282917">
    <w:abstractNumId w:val="13"/>
  </w:num>
  <w:num w:numId="28" w16cid:durableId="1471511831">
    <w:abstractNumId w:val="22"/>
  </w:num>
  <w:num w:numId="29" w16cid:durableId="1875732650">
    <w:abstractNumId w:val="33"/>
  </w:num>
  <w:num w:numId="30" w16cid:durableId="2111583592">
    <w:abstractNumId w:val="21"/>
  </w:num>
  <w:num w:numId="31" w16cid:durableId="190265953">
    <w:abstractNumId w:val="40"/>
  </w:num>
  <w:num w:numId="32" w16cid:durableId="116604229">
    <w:abstractNumId w:val="27"/>
  </w:num>
  <w:num w:numId="33" w16cid:durableId="1134517711">
    <w:abstractNumId w:val="18"/>
  </w:num>
  <w:num w:numId="34" w16cid:durableId="91440291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345793223">
    <w:abstractNumId w:val="26"/>
  </w:num>
  <w:num w:numId="36" w16cid:durableId="335546573">
    <w:abstractNumId w:val="15"/>
  </w:num>
  <w:num w:numId="37" w16cid:durableId="1581670258">
    <w:abstractNumId w:val="16"/>
  </w:num>
  <w:num w:numId="38" w16cid:durableId="1032151717">
    <w:abstractNumId w:val="29"/>
  </w:num>
  <w:num w:numId="39" w16cid:durableId="996107371">
    <w:abstractNumId w:val="2"/>
  </w:num>
  <w:num w:numId="40" w16cid:durableId="846208824">
    <w:abstractNumId w:val="30"/>
  </w:num>
  <w:num w:numId="41" w16cid:durableId="2102986359">
    <w:abstractNumId w:val="9"/>
  </w:num>
  <w:num w:numId="42" w16cid:durableId="2112385480">
    <w:abstractNumId w:val="8"/>
  </w:num>
  <w:num w:numId="43" w16cid:durableId="788091247">
    <w:abstractNumId w:val="36"/>
  </w:num>
  <w:num w:numId="44" w16cid:durableId="14111516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NDUxMDWyMDIxMLNQ0lEKTi0uzszPAykwqgUAyatt6SwAAAA="/>
  </w:docVars>
  <w:rsids>
    <w:rsidRoot w:val="005371A5"/>
    <w:rsid w:val="000078F5"/>
    <w:rsid w:val="00020A4F"/>
    <w:rsid w:val="0003248A"/>
    <w:rsid w:val="0007122F"/>
    <w:rsid w:val="00072AE6"/>
    <w:rsid w:val="000D17CD"/>
    <w:rsid w:val="000E7C0E"/>
    <w:rsid w:val="000F44AC"/>
    <w:rsid w:val="0011620C"/>
    <w:rsid w:val="00141168"/>
    <w:rsid w:val="00154331"/>
    <w:rsid w:val="001566A6"/>
    <w:rsid w:val="00160668"/>
    <w:rsid w:val="00182CD3"/>
    <w:rsid w:val="0019121D"/>
    <w:rsid w:val="001942CF"/>
    <w:rsid w:val="00197128"/>
    <w:rsid w:val="001A0F2C"/>
    <w:rsid w:val="001F3861"/>
    <w:rsid w:val="002460DA"/>
    <w:rsid w:val="00263873"/>
    <w:rsid w:val="00270198"/>
    <w:rsid w:val="00272BB1"/>
    <w:rsid w:val="0027727F"/>
    <w:rsid w:val="00277651"/>
    <w:rsid w:val="002A5344"/>
    <w:rsid w:val="002D5FC2"/>
    <w:rsid w:val="00312288"/>
    <w:rsid w:val="00330D2E"/>
    <w:rsid w:val="0033398F"/>
    <w:rsid w:val="00335278"/>
    <w:rsid w:val="003356D2"/>
    <w:rsid w:val="0038146D"/>
    <w:rsid w:val="003A386E"/>
    <w:rsid w:val="003A401D"/>
    <w:rsid w:val="003C167F"/>
    <w:rsid w:val="003E7011"/>
    <w:rsid w:val="003F6EA1"/>
    <w:rsid w:val="00411CB1"/>
    <w:rsid w:val="004309C5"/>
    <w:rsid w:val="00454A71"/>
    <w:rsid w:val="004C4672"/>
    <w:rsid w:val="004E150A"/>
    <w:rsid w:val="005371A5"/>
    <w:rsid w:val="005778DE"/>
    <w:rsid w:val="0058097D"/>
    <w:rsid w:val="005A535C"/>
    <w:rsid w:val="006201B5"/>
    <w:rsid w:val="0062687D"/>
    <w:rsid w:val="006275F7"/>
    <w:rsid w:val="00634EAD"/>
    <w:rsid w:val="00644312"/>
    <w:rsid w:val="00652410"/>
    <w:rsid w:val="006751DB"/>
    <w:rsid w:val="0068073A"/>
    <w:rsid w:val="00694679"/>
    <w:rsid w:val="00695410"/>
    <w:rsid w:val="006A47F3"/>
    <w:rsid w:val="006A7166"/>
    <w:rsid w:val="006B47FF"/>
    <w:rsid w:val="006D7CFA"/>
    <w:rsid w:val="006E0B3C"/>
    <w:rsid w:val="006E163B"/>
    <w:rsid w:val="006E7F6E"/>
    <w:rsid w:val="00726046"/>
    <w:rsid w:val="007A278F"/>
    <w:rsid w:val="007B3B87"/>
    <w:rsid w:val="007D3DA1"/>
    <w:rsid w:val="0080531D"/>
    <w:rsid w:val="00820813"/>
    <w:rsid w:val="00845DE9"/>
    <w:rsid w:val="00847AF5"/>
    <w:rsid w:val="0085409C"/>
    <w:rsid w:val="00865F8F"/>
    <w:rsid w:val="008668D7"/>
    <w:rsid w:val="0086783D"/>
    <w:rsid w:val="00893D59"/>
    <w:rsid w:val="008A1713"/>
    <w:rsid w:val="008A2CFC"/>
    <w:rsid w:val="008D6D77"/>
    <w:rsid w:val="008E0930"/>
    <w:rsid w:val="008E3192"/>
    <w:rsid w:val="008F0CFB"/>
    <w:rsid w:val="0091304D"/>
    <w:rsid w:val="00921E8E"/>
    <w:rsid w:val="00922ED1"/>
    <w:rsid w:val="0092490A"/>
    <w:rsid w:val="009256A0"/>
    <w:rsid w:val="009319A4"/>
    <w:rsid w:val="009363B8"/>
    <w:rsid w:val="009412B7"/>
    <w:rsid w:val="00943378"/>
    <w:rsid w:val="0094655E"/>
    <w:rsid w:val="009811B6"/>
    <w:rsid w:val="0099488F"/>
    <w:rsid w:val="009962D5"/>
    <w:rsid w:val="009A31C4"/>
    <w:rsid w:val="009B1BF7"/>
    <w:rsid w:val="009F1070"/>
    <w:rsid w:val="00A35205"/>
    <w:rsid w:val="00A357F0"/>
    <w:rsid w:val="00A37EA2"/>
    <w:rsid w:val="00A46E4F"/>
    <w:rsid w:val="00A57B7E"/>
    <w:rsid w:val="00A77F30"/>
    <w:rsid w:val="00A85734"/>
    <w:rsid w:val="00AD10DD"/>
    <w:rsid w:val="00AD4278"/>
    <w:rsid w:val="00AE3923"/>
    <w:rsid w:val="00AF3EBF"/>
    <w:rsid w:val="00B004DB"/>
    <w:rsid w:val="00B063C1"/>
    <w:rsid w:val="00B07AB9"/>
    <w:rsid w:val="00B113B7"/>
    <w:rsid w:val="00B124BD"/>
    <w:rsid w:val="00B125D5"/>
    <w:rsid w:val="00B25847"/>
    <w:rsid w:val="00B32A5C"/>
    <w:rsid w:val="00B41E05"/>
    <w:rsid w:val="00B46083"/>
    <w:rsid w:val="00B7486B"/>
    <w:rsid w:val="00B806DB"/>
    <w:rsid w:val="00B850DF"/>
    <w:rsid w:val="00BD7834"/>
    <w:rsid w:val="00BE1D79"/>
    <w:rsid w:val="00BF439F"/>
    <w:rsid w:val="00C11DF8"/>
    <w:rsid w:val="00C57929"/>
    <w:rsid w:val="00C72D64"/>
    <w:rsid w:val="00C74FE1"/>
    <w:rsid w:val="00CA6D15"/>
    <w:rsid w:val="00CD20FD"/>
    <w:rsid w:val="00CF13D7"/>
    <w:rsid w:val="00D0401E"/>
    <w:rsid w:val="00D24046"/>
    <w:rsid w:val="00D50FD1"/>
    <w:rsid w:val="00D537B4"/>
    <w:rsid w:val="00D550E7"/>
    <w:rsid w:val="00DA520B"/>
    <w:rsid w:val="00DA585A"/>
    <w:rsid w:val="00DC3A60"/>
    <w:rsid w:val="00DD1A2F"/>
    <w:rsid w:val="00E05BCF"/>
    <w:rsid w:val="00E26F9D"/>
    <w:rsid w:val="00E326EB"/>
    <w:rsid w:val="00E36AEF"/>
    <w:rsid w:val="00E71B29"/>
    <w:rsid w:val="00EA5D11"/>
    <w:rsid w:val="00EB068E"/>
    <w:rsid w:val="00ED294C"/>
    <w:rsid w:val="00ED2B82"/>
    <w:rsid w:val="00F056DB"/>
    <w:rsid w:val="00F05D88"/>
    <w:rsid w:val="00F25004"/>
    <w:rsid w:val="00F2550B"/>
    <w:rsid w:val="00F4224D"/>
    <w:rsid w:val="00F62DF5"/>
    <w:rsid w:val="00F6791A"/>
    <w:rsid w:val="00F77170"/>
    <w:rsid w:val="00F77B9A"/>
    <w:rsid w:val="00F82476"/>
    <w:rsid w:val="00FB015F"/>
    <w:rsid w:val="00FB6B6A"/>
    <w:rsid w:val="00FC7652"/>
    <w:rsid w:val="00FE7D79"/>
    <w:rsid w:val="00FF6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E8C09AE"/>
  <w15:docId w15:val="{4689F671-5861-4FEA-9DCD-8239502AE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6A47F3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7F3"/>
  </w:style>
  <w:style w:type="paragraph" w:styleId="Footer">
    <w:name w:val="footer"/>
    <w:basedOn w:val="Normal"/>
    <w:link w:val="FooterChar"/>
    <w:uiPriority w:val="99"/>
    <w:unhideWhenUsed/>
    <w:rsid w:val="006A47F3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7F3"/>
  </w:style>
  <w:style w:type="paragraph" w:styleId="ListParagraph">
    <w:name w:val="List Paragraph"/>
    <w:aliases w:val="skripsi,Body Text Char1,Char Char2,List Paragraph2,List Paragraph1"/>
    <w:basedOn w:val="Normal"/>
    <w:link w:val="ListParagraphChar"/>
    <w:uiPriority w:val="1"/>
    <w:qFormat/>
    <w:rsid w:val="00943378"/>
    <w:pPr>
      <w:spacing w:after="200"/>
      <w:ind w:left="720"/>
      <w:contextualSpacing/>
    </w:pPr>
    <w:rPr>
      <w:rFonts w:ascii="Calibri" w:eastAsia="Calibri" w:hAnsi="Calibri" w:cs="Times New Roman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943378"/>
    <w:pPr>
      <w:spacing w:after="200" w:line="240" w:lineRule="auto"/>
      <w:jc w:val="center"/>
    </w:pPr>
    <w:rPr>
      <w:rFonts w:ascii="Calibri" w:eastAsia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943378"/>
    <w:rPr>
      <w:rFonts w:ascii="Calibri" w:eastAsia="Calibri" w:hAnsi="Calibri" w:cs="Calibri"/>
      <w:noProof/>
      <w:lang w:val="en-US"/>
    </w:rPr>
  </w:style>
  <w:style w:type="character" w:styleId="Emphasis">
    <w:name w:val="Emphasis"/>
    <w:basedOn w:val="DefaultParagraphFont"/>
    <w:uiPriority w:val="20"/>
    <w:qFormat/>
    <w:rsid w:val="00B850DF"/>
    <w:rPr>
      <w:i/>
      <w:iCs/>
    </w:rPr>
  </w:style>
  <w:style w:type="character" w:styleId="Hyperlink">
    <w:name w:val="Hyperlink"/>
    <w:basedOn w:val="DefaultParagraphFont"/>
    <w:uiPriority w:val="99"/>
    <w:unhideWhenUsed/>
    <w:rsid w:val="00B850D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2BB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50FD1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2A5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A53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A53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53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53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7CF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CFA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B41E05"/>
    <w:pPr>
      <w:autoSpaceDE w:val="0"/>
      <w:autoSpaceDN w:val="0"/>
      <w:adjustRightInd w:val="0"/>
      <w:spacing w:line="240" w:lineRule="auto"/>
    </w:pPr>
    <w:rPr>
      <w:rFonts w:ascii="Cambria" w:eastAsiaTheme="minorEastAsia" w:hAnsi="Cambria" w:cs="Cambria"/>
      <w:color w:val="000000"/>
      <w:sz w:val="24"/>
      <w:szCs w:val="24"/>
      <w:lang w:val="en-US" w:eastAsia="zh-CN" w:bidi="hi-IN"/>
    </w:rPr>
  </w:style>
  <w:style w:type="table" w:styleId="TableGrid">
    <w:name w:val="Table Grid"/>
    <w:basedOn w:val="TableNormal"/>
    <w:uiPriority w:val="39"/>
    <w:rsid w:val="00160668"/>
    <w:pPr>
      <w:spacing w:line="240" w:lineRule="auto"/>
    </w:pPr>
    <w:rPr>
      <w:rFonts w:asciiTheme="minorHAnsi" w:eastAsiaTheme="minorHAnsi" w:hAnsiTheme="minorHAnsi" w:cstheme="minorBidi"/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5D5LDimensionOption">
    <w:name w:val="EQ5D5L Dimension Option"/>
    <w:basedOn w:val="Normal"/>
    <w:qFormat/>
    <w:rsid w:val="00160668"/>
    <w:pPr>
      <w:spacing w:after="60" w:line="312" w:lineRule="auto"/>
      <w:jc w:val="both"/>
    </w:pPr>
    <w:rPr>
      <w:rFonts w:eastAsia="Times New Roman"/>
      <w:szCs w:val="20"/>
      <w:lang w:val="en-GB"/>
    </w:rPr>
  </w:style>
  <w:style w:type="paragraph" w:customStyle="1" w:styleId="EQ5D5LDimensionHeader">
    <w:name w:val="EQ5D5L Dimension Header"/>
    <w:basedOn w:val="Normal"/>
    <w:qFormat/>
    <w:rsid w:val="00160668"/>
    <w:pPr>
      <w:spacing w:before="120" w:line="312" w:lineRule="auto"/>
      <w:jc w:val="both"/>
    </w:pPr>
    <w:rPr>
      <w:rFonts w:eastAsia="Times New Roman"/>
      <w:b/>
      <w:szCs w:val="20"/>
      <w:lang w:val="en-GB"/>
    </w:rPr>
  </w:style>
  <w:style w:type="paragraph" w:customStyle="1" w:styleId="EQ5D5LCheckboxes">
    <w:name w:val="EQ5D5L Checkboxes"/>
    <w:basedOn w:val="EQ5D5LDimensionOption"/>
    <w:qFormat/>
    <w:rsid w:val="00160668"/>
    <w:pPr>
      <w:spacing w:after="0"/>
    </w:pPr>
    <w:rPr>
      <w:sz w:val="28"/>
    </w:rPr>
  </w:style>
  <w:style w:type="paragraph" w:customStyle="1" w:styleId="EQ5D5LVASInstructions">
    <w:name w:val="EQ5D5L VAS Instructions"/>
    <w:basedOn w:val="Normal"/>
    <w:qFormat/>
    <w:rsid w:val="00160668"/>
    <w:pPr>
      <w:numPr>
        <w:numId w:val="40"/>
      </w:numPr>
      <w:spacing w:after="240" w:line="312" w:lineRule="auto"/>
      <w:ind w:left="714" w:hanging="357"/>
      <w:jc w:val="both"/>
    </w:pPr>
    <w:rPr>
      <w:rFonts w:eastAsia="Times New Roman"/>
      <w:sz w:val="24"/>
      <w:szCs w:val="20"/>
      <w:lang w:val="en-GB"/>
    </w:rPr>
  </w:style>
  <w:style w:type="paragraph" w:customStyle="1" w:styleId="1Esther">
    <w:name w:val="1Esther"/>
    <w:qFormat/>
    <w:rsid w:val="00160668"/>
    <w:pPr>
      <w:spacing w:line="240" w:lineRule="auto"/>
      <w:jc w:val="center"/>
    </w:pPr>
    <w:rPr>
      <w:rFonts w:eastAsia="Times New Roman"/>
      <w:b/>
      <w:sz w:val="28"/>
      <w:szCs w:val="28"/>
      <w:lang w:val="en-GB"/>
    </w:rPr>
  </w:style>
  <w:style w:type="paragraph" w:customStyle="1" w:styleId="2Esther">
    <w:name w:val="2Esther"/>
    <w:qFormat/>
    <w:rsid w:val="00160668"/>
    <w:pPr>
      <w:spacing w:line="312" w:lineRule="auto"/>
    </w:pPr>
    <w:rPr>
      <w:rFonts w:eastAsia="Times New Roman"/>
      <w:sz w:val="24"/>
      <w:szCs w:val="28"/>
      <w:lang w:val="en-GB"/>
    </w:rPr>
  </w:style>
  <w:style w:type="paragraph" w:customStyle="1" w:styleId="3aEsther">
    <w:name w:val="3aEsther"/>
    <w:basedOn w:val="EQ5D5LDimensionHeader"/>
    <w:autoRedefine/>
    <w:qFormat/>
    <w:rsid w:val="00160668"/>
    <w:pPr>
      <w:jc w:val="left"/>
    </w:pPr>
    <w:rPr>
      <w:sz w:val="24"/>
      <w:szCs w:val="24"/>
      <w:lang w:val="sv-SE"/>
    </w:rPr>
  </w:style>
  <w:style w:type="paragraph" w:customStyle="1" w:styleId="3bEsther">
    <w:name w:val="3bEsther"/>
    <w:basedOn w:val="EQ5D5LDimensionOption"/>
    <w:autoRedefine/>
    <w:qFormat/>
    <w:rsid w:val="00160668"/>
    <w:pPr>
      <w:jc w:val="left"/>
    </w:pPr>
    <w:rPr>
      <w:sz w:val="24"/>
    </w:rPr>
  </w:style>
  <w:style w:type="paragraph" w:customStyle="1" w:styleId="4a">
    <w:name w:val="4a"/>
    <w:basedOn w:val="EQ5D5LVASInstructions"/>
    <w:autoRedefine/>
    <w:qFormat/>
    <w:rsid w:val="00160668"/>
    <w:pPr>
      <w:jc w:val="left"/>
    </w:pPr>
    <w:rPr>
      <w:rFonts w:ascii="Times New Roman" w:hAnsi="Times New Roman" w:cs="Times New Roman"/>
      <w:noProof/>
      <w:sz w:val="20"/>
      <w:lang w:val="nl-NL"/>
    </w:rPr>
  </w:style>
  <w:style w:type="paragraph" w:customStyle="1" w:styleId="4bEsther">
    <w:name w:val="4bEsther"/>
    <w:basedOn w:val="Normal"/>
    <w:qFormat/>
    <w:rsid w:val="00160668"/>
    <w:pPr>
      <w:spacing w:line="240" w:lineRule="auto"/>
      <w:jc w:val="right"/>
    </w:pPr>
    <w:rPr>
      <w:rFonts w:asciiTheme="minorBidi" w:eastAsia="Times New Roman" w:hAnsiTheme="minorBidi" w:cstheme="minorBidi"/>
      <w:sz w:val="24"/>
      <w:szCs w:val="24"/>
      <w:lang w:val="en-GB"/>
    </w:rPr>
  </w:style>
  <w:style w:type="paragraph" w:customStyle="1" w:styleId="5">
    <w:name w:val="5"/>
    <w:basedOn w:val="Normal"/>
    <w:qFormat/>
    <w:rsid w:val="00160668"/>
    <w:pPr>
      <w:spacing w:line="240" w:lineRule="auto"/>
      <w:jc w:val="center"/>
    </w:pPr>
    <w:rPr>
      <w:rFonts w:asciiTheme="minorBidi" w:eastAsia="Times New Roman" w:hAnsiTheme="minorBidi" w:cs="Times New Roman"/>
      <w:sz w:val="20"/>
      <w:szCs w:val="20"/>
      <w:lang w:val="en-GB"/>
    </w:rPr>
  </w:style>
  <w:style w:type="character" w:customStyle="1" w:styleId="ListParagraphChar">
    <w:name w:val="List Paragraph Char"/>
    <w:aliases w:val="skripsi Char,Body Text Char1 Char,Char Char2 Char,List Paragraph2 Char,List Paragraph1 Char"/>
    <w:basedOn w:val="DefaultParagraphFont"/>
    <w:link w:val="ListParagraph"/>
    <w:uiPriority w:val="1"/>
    <w:rsid w:val="002D5FC2"/>
    <w:rPr>
      <w:rFonts w:ascii="Calibri" w:eastAsia="Calibri" w:hAnsi="Calibri" w:cs="Times New Roman"/>
      <w:lang w:val="en-US"/>
    </w:rPr>
  </w:style>
  <w:style w:type="paragraph" w:styleId="BodyText">
    <w:name w:val="Body Text"/>
    <w:basedOn w:val="Normal"/>
    <w:link w:val="BodyTextChar"/>
    <w:uiPriority w:val="1"/>
    <w:qFormat/>
    <w:rsid w:val="008668D7"/>
    <w:pPr>
      <w:widowControl w:val="0"/>
      <w:autoSpaceDE w:val="0"/>
      <w:autoSpaceDN w:val="0"/>
      <w:spacing w:line="240" w:lineRule="auto"/>
    </w:pPr>
    <w:rPr>
      <w:rFonts w:ascii="Times New Roman" w:eastAsia="Times New Roman" w:hAnsi="Times New Roman" w:cs="Times New Roman"/>
      <w:sz w:val="30"/>
      <w:szCs w:val="3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8668D7"/>
    <w:rPr>
      <w:rFonts w:ascii="Times New Roman" w:eastAsia="Times New Roman" w:hAnsi="Times New Roman" w:cs="Times New Roman"/>
      <w:sz w:val="30"/>
      <w:szCs w:val="3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4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6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4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0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7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2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39FD62-F5FE-469D-938D-5619121394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4</Pages>
  <Words>1105</Words>
  <Characters>629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Putu Rarasati</cp:lastModifiedBy>
  <cp:revision>63</cp:revision>
  <dcterms:created xsi:type="dcterms:W3CDTF">2020-04-23T22:36:00Z</dcterms:created>
  <dcterms:modified xsi:type="dcterms:W3CDTF">2023-01-22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3952658a-6e56-3a36-9250-0cde385893ff</vt:lpwstr>
  </property>
  <property fmtid="{D5CDD505-2E9C-101B-9397-08002B2CF9AE}" pid="24" name="Mendeley Citation Style_1">
    <vt:lpwstr>http://www.zotero.org/styles/apa</vt:lpwstr>
  </property>
</Properties>
</file>